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64C41" w14:textId="7D8E2731" w:rsidR="00337456" w:rsidRPr="00892B89" w:rsidRDefault="007F7F1F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7F1F">
        <w:rPr>
          <w:rFonts w:ascii="Times New Roman" w:eastAsia="Times New Roman" w:hAnsi="Times New Roman" w:cs="Times New Roman" w:hint="eastAsia"/>
          <w:sz w:val="24"/>
          <w:szCs w:val="24"/>
        </w:rPr>
        <w:t>(T21)</w:t>
      </w:r>
      <w:r w:rsidRPr="007F7F1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7F7F1F">
        <w:rPr>
          <w:rFonts w:ascii="Times New Roman" w:eastAsia="Times New Roman" w:hAnsi="Times New Roman" w:cs="Times New Roman" w:hint="eastAsia"/>
          <w:sz w:val="24"/>
          <w:szCs w:val="24"/>
        </w:rPr>
        <w:t>Cursor</w:t>
      </w:r>
      <w:r w:rsidR="0033745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337456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337456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337456">
        <w:rPr>
          <w:rFonts w:ascii="Times New Roman" w:eastAsia="Times New Roman" w:hAnsi="Times New Roman" w:cs="Times New Roman"/>
          <w:sz w:val="24"/>
          <w:szCs w:val="24"/>
        </w:rPr>
        <w:br/>
      </w:r>
      <w:r w:rsidR="0033745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37456">
        <w:rPr>
          <w:rFonts w:ascii="Times New Roman" w:eastAsia="Times New Roman" w:hAnsi="Times New Roman" w:cs="Times New Roman"/>
          <w:sz w:val="24"/>
          <w:szCs w:val="24"/>
        </w:rPr>
        <w:br/>
      </w:r>
      <w:r w:rsidR="00C91293" w:rsidRPr="00C91293">
        <w:rPr>
          <w:rFonts w:ascii="Times New Roman" w:eastAsia="Times New Roman" w:hAnsi="Times New Roman" w:cs="Times New Roman" w:hint="eastAsia"/>
          <w:sz w:val="24"/>
          <w:szCs w:val="24"/>
        </w:rPr>
        <w:t>(T21)</w:t>
      </w:r>
      <w:r w:rsidR="00C91293" w:rsidRPr="00C91293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C91293" w:rsidRPr="00C91293">
        <w:rPr>
          <w:rFonts w:ascii="Times New Roman" w:eastAsia="Times New Roman" w:hAnsi="Times New Roman" w:cs="Times New Roman" w:hint="eastAsia"/>
          <w:sz w:val="24"/>
          <w:szCs w:val="24"/>
        </w:rPr>
        <w:t>Cursor</w:t>
      </w:r>
      <w:r w:rsidR="00337456">
        <w:rPr>
          <w:rFonts w:ascii="Times New Roman" w:eastAsia="Times New Roman" w:hAnsi="Times New Roman" w:cs="Times New Roman"/>
          <w:sz w:val="24"/>
          <w:szCs w:val="24"/>
        </w:rPr>
        <w:br/>
      </w:r>
      <w:r w:rsidR="0033745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37456">
        <w:rPr>
          <w:rFonts w:ascii="Times New Roman" w:eastAsia="Times New Roman" w:hAnsi="Times New Roman" w:cs="Times New Roman"/>
          <w:sz w:val="24"/>
          <w:szCs w:val="24"/>
        </w:rPr>
        <w:br/>
      </w:r>
      <w:r w:rsidR="00337456" w:rsidRPr="00892B89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01482140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>2. Cursor basic</w:t>
      </w:r>
    </w:p>
    <w:p w14:paraId="47303A3D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 xml:space="preserve">3. Cursor </w:t>
      </w:r>
      <w:proofErr w:type="spellStart"/>
      <w:proofErr w:type="gramStart"/>
      <w:r w:rsidRPr="00892B89">
        <w:rPr>
          <w:rFonts w:ascii="Times New Roman" w:eastAsia="Times New Roman" w:hAnsi="Times New Roman" w:cs="Times New Roman"/>
          <w:sz w:val="24"/>
          <w:szCs w:val="24"/>
        </w:rPr>
        <w:t>Scroll,FIRST</w:t>
      </w:r>
      <w:proofErr w:type="spellEnd"/>
      <w:proofErr w:type="gramEnd"/>
      <w:r w:rsidRPr="00892B89">
        <w:rPr>
          <w:rFonts w:ascii="Times New Roman" w:eastAsia="Times New Roman" w:hAnsi="Times New Roman" w:cs="Times New Roman"/>
          <w:sz w:val="24"/>
          <w:szCs w:val="24"/>
        </w:rPr>
        <w:t>, NEXT</w:t>
      </w:r>
    </w:p>
    <w:p w14:paraId="20371386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 xml:space="preserve">4. Cursor </w:t>
      </w:r>
      <w:proofErr w:type="spellStart"/>
      <w:proofErr w:type="gramStart"/>
      <w:r w:rsidRPr="00892B89">
        <w:rPr>
          <w:rFonts w:ascii="Times New Roman" w:eastAsia="Times New Roman" w:hAnsi="Times New Roman" w:cs="Times New Roman"/>
          <w:sz w:val="24"/>
          <w:szCs w:val="24"/>
        </w:rPr>
        <w:t>Scroll,LAST</w:t>
      </w:r>
      <w:proofErr w:type="spellEnd"/>
      <w:proofErr w:type="gramEnd"/>
      <w:r w:rsidRPr="00892B89">
        <w:rPr>
          <w:rFonts w:ascii="Times New Roman" w:eastAsia="Times New Roman" w:hAnsi="Times New Roman" w:cs="Times New Roman"/>
          <w:sz w:val="24"/>
          <w:szCs w:val="24"/>
        </w:rPr>
        <w:t>, PRIOR</w:t>
      </w:r>
    </w:p>
    <w:p w14:paraId="7BF4C70E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 xml:space="preserve">5. Cursor </w:t>
      </w:r>
      <w:proofErr w:type="spellStart"/>
      <w:proofErr w:type="gramStart"/>
      <w:r w:rsidRPr="00892B89">
        <w:rPr>
          <w:rFonts w:ascii="Times New Roman" w:eastAsia="Times New Roman" w:hAnsi="Times New Roman" w:cs="Times New Roman"/>
          <w:sz w:val="24"/>
          <w:szCs w:val="24"/>
        </w:rPr>
        <w:t>Scroll,ABSOLUTE</w:t>
      </w:r>
      <w:proofErr w:type="spellEnd"/>
      <w:proofErr w:type="gramEnd"/>
      <w:r w:rsidRPr="00892B89">
        <w:rPr>
          <w:rFonts w:ascii="Times New Roman" w:eastAsia="Times New Roman" w:hAnsi="Times New Roman" w:cs="Times New Roman"/>
          <w:sz w:val="24"/>
          <w:szCs w:val="24"/>
        </w:rPr>
        <w:t xml:space="preserve"> 9, RELATIVE 10</w:t>
      </w:r>
    </w:p>
    <w:p w14:paraId="788559F2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 xml:space="preserve">6. Cursor </w:t>
      </w:r>
      <w:proofErr w:type="spellStart"/>
      <w:proofErr w:type="gramStart"/>
      <w:r w:rsidRPr="00892B89">
        <w:rPr>
          <w:rFonts w:ascii="Times New Roman" w:eastAsia="Times New Roman" w:hAnsi="Times New Roman" w:cs="Times New Roman"/>
          <w:sz w:val="24"/>
          <w:szCs w:val="24"/>
        </w:rPr>
        <w:t>Scroll,ABSOLUTE</w:t>
      </w:r>
      <w:proofErr w:type="spellEnd"/>
      <w:proofErr w:type="gramEnd"/>
      <w:r w:rsidRPr="00892B89">
        <w:rPr>
          <w:rFonts w:ascii="Times New Roman" w:eastAsia="Times New Roman" w:hAnsi="Times New Roman" w:cs="Times New Roman"/>
          <w:sz w:val="24"/>
          <w:szCs w:val="24"/>
        </w:rPr>
        <w:t xml:space="preserve"> 9, RELATIVE 10</w:t>
      </w:r>
    </w:p>
    <w:p w14:paraId="2ED88E7A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4DEB802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>7. Cursor options and scope</w:t>
      </w:r>
    </w:p>
    <w:p w14:paraId="2F460ED4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>8. Cursor basic, store procedure</w:t>
      </w:r>
    </w:p>
    <w:p w14:paraId="2DB39649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D993BFE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 xml:space="preserve">9. Update TableA.ColumnA1 </w:t>
      </w:r>
      <w:proofErr w:type="gramStart"/>
      <w:r w:rsidRPr="00892B89">
        <w:rPr>
          <w:rFonts w:ascii="Times New Roman" w:eastAsia="Times New Roman" w:hAnsi="Times New Roman" w:cs="Times New Roman"/>
          <w:sz w:val="24"/>
          <w:szCs w:val="24"/>
        </w:rPr>
        <w:t xml:space="preserve">with  </w:t>
      </w:r>
      <w:proofErr w:type="spellStart"/>
      <w:r w:rsidRPr="00892B89">
        <w:rPr>
          <w:rFonts w:ascii="Times New Roman" w:eastAsia="Times New Roman" w:hAnsi="Times New Roman" w:cs="Times New Roman"/>
          <w:sz w:val="24"/>
          <w:szCs w:val="24"/>
        </w:rPr>
        <w:t>TableACursor</w:t>
      </w:r>
      <w:proofErr w:type="spellEnd"/>
      <w:proofErr w:type="gramEnd"/>
    </w:p>
    <w:p w14:paraId="5A9F786E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>9.1. Update with Cursor</w:t>
      </w:r>
    </w:p>
    <w:p w14:paraId="32DC0926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>9.2. Replace Cursor by Normal Update.</w:t>
      </w:r>
    </w:p>
    <w:p w14:paraId="3E57D3F1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A6A95EC" w14:textId="77777777" w:rsidR="00337456" w:rsidRPr="00892B89" w:rsidRDefault="00337456" w:rsidP="00C1719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 xml:space="preserve">10. Update TableB.ColumnB4 </w:t>
      </w:r>
      <w:proofErr w:type="gramStart"/>
      <w:r w:rsidRPr="00892B89">
        <w:rPr>
          <w:rFonts w:ascii="Times New Roman" w:eastAsia="Times New Roman" w:hAnsi="Times New Roman" w:cs="Times New Roman"/>
          <w:sz w:val="24"/>
          <w:szCs w:val="24"/>
        </w:rPr>
        <w:t xml:space="preserve">with  </w:t>
      </w:r>
      <w:proofErr w:type="spellStart"/>
      <w:r w:rsidRPr="00892B89">
        <w:rPr>
          <w:rFonts w:ascii="Times New Roman" w:eastAsia="Times New Roman" w:hAnsi="Times New Roman" w:cs="Times New Roman"/>
          <w:sz w:val="24"/>
          <w:szCs w:val="24"/>
        </w:rPr>
        <w:t>TablAACursor</w:t>
      </w:r>
      <w:proofErr w:type="spellEnd"/>
      <w:proofErr w:type="gramEnd"/>
    </w:p>
    <w:p w14:paraId="52CF793E" w14:textId="1B6775C1" w:rsidR="00EE140B" w:rsidRDefault="00337456" w:rsidP="00C17196">
      <w:pPr>
        <w:spacing w:after="0"/>
      </w:pPr>
      <w:r w:rsidRPr="00892B89">
        <w:rPr>
          <w:rFonts w:ascii="Times New Roman" w:eastAsia="Times New Roman" w:hAnsi="Times New Roman" w:cs="Times New Roman"/>
          <w:sz w:val="24"/>
          <w:szCs w:val="24"/>
        </w:rPr>
        <w:t>11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7C6B1CE1" w14:textId="77777777" w:rsidR="00EE140B" w:rsidRDefault="00EE140B" w:rsidP="00C17196">
      <w:pPr>
        <w:spacing w:after="0"/>
      </w:pPr>
      <w:r>
        <w:rPr>
          <w:sz w:val="48"/>
          <w:szCs w:val="48"/>
        </w:rPr>
        <w:t>1. Create Sample Data</w:t>
      </w:r>
    </w:p>
    <w:p w14:paraId="343FF061" w14:textId="77777777" w:rsidR="00EE140B" w:rsidRDefault="00EE140B" w:rsidP="00C17196">
      <w:pPr>
        <w:spacing w:after="0"/>
      </w:pPr>
    </w:p>
    <w:p w14:paraId="13F590D5" w14:textId="16727425" w:rsidR="00EE140B" w:rsidRDefault="00EE140B" w:rsidP="00C17196">
      <w:pPr>
        <w:spacing w:after="0"/>
      </w:pPr>
      <w:r>
        <w:rPr>
          <w:noProof/>
        </w:rPr>
        <w:drawing>
          <wp:inline distT="0" distB="0" distL="0" distR="0" wp14:anchorId="42663AE3" wp14:editId="6F973252">
            <wp:extent cx="4419600" cy="2095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1FBD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02E662D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1_Create Sample Data</w:t>
      </w:r>
    </w:p>
    <w:p w14:paraId="5B6B54E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3FA530F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3F540E5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1_01</w:t>
      </w:r>
    </w:p>
    <w:p w14:paraId="16B698D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</w:t>
      </w:r>
    </w:p>
    <w:p w14:paraId="761322C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1_01_01</w:t>
      </w:r>
    </w:p>
    <w:p w14:paraId="572A645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</w:t>
      </w:r>
    </w:p>
    <w:p w14:paraId="1057557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176682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685B92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ShoppingCa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31C7D4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6FF2B5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2E8FE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5489CE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3796D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8A2FC2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FAFCDD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67885F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8B9801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75021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DE54F3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6D95E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Book]</w:t>
      </w:r>
    </w:p>
    <w:p w14:paraId="791D0F37" w14:textId="77777777" w:rsidR="00EE140B" w:rsidRDefault="00EE140B" w:rsidP="00C1719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ADDAFA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 [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rPr>
          <w:rFonts w:ascii="Consolas" w:hAnsi="Consolas"/>
          <w:sz w:val="18"/>
          <w:szCs w:val="18"/>
        </w:rPr>
        <w:t>] [INT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55A9AC6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947F7E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8FE6F3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 [</w:t>
      </w:r>
      <w:proofErr w:type="spellStart"/>
      <w:r>
        <w:rPr>
          <w:rFonts w:ascii="Consolas" w:hAnsi="Consolas"/>
          <w:sz w:val="18"/>
          <w:szCs w:val="18"/>
        </w:rPr>
        <w:t>BookName</w:t>
      </w:r>
      <w:proofErr w:type="spellEnd"/>
      <w:r>
        <w:rPr>
          <w:rFonts w:ascii="Consolas" w:hAnsi="Consolas"/>
          <w:sz w:val="18"/>
          <w:szCs w:val="18"/>
        </w:rPr>
        <w:t>] [NVARCHAR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FDC5C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 [</w:t>
      </w:r>
      <w:proofErr w:type="spellStart"/>
      <w:r>
        <w:rPr>
          <w:rFonts w:ascii="Consolas" w:hAnsi="Consolas"/>
          <w:sz w:val="18"/>
          <w:szCs w:val="18"/>
        </w:rPr>
        <w:t>BookUnitPrice</w:t>
      </w:r>
      <w:proofErr w:type="spellEnd"/>
      <w:r>
        <w:rPr>
          <w:rFonts w:ascii="Consolas" w:hAnsi="Consolas"/>
          <w:sz w:val="18"/>
          <w:szCs w:val="18"/>
        </w:rPr>
        <w:t>] [MONEY]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9996EF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 [Description] [NVARCHAR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6E429D05" w14:textId="77777777" w:rsidR="00EE140B" w:rsidRDefault="00EE140B" w:rsidP="00C1719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0C8EB7D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A30544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B1D1995" w14:textId="77777777" w:rsidR="00EE140B" w:rsidRDefault="00EE140B" w:rsidP="00C1719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66B260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 [</w:t>
      </w:r>
      <w:proofErr w:type="spellStart"/>
      <w:r>
        <w:rPr>
          <w:rFonts w:ascii="Consolas" w:hAnsi="Consolas"/>
          <w:sz w:val="18"/>
          <w:szCs w:val="18"/>
        </w:rPr>
        <w:t>BookShoppingCartID</w:t>
      </w:r>
      <w:proofErr w:type="spellEnd"/>
      <w:r>
        <w:rPr>
          <w:rFonts w:ascii="Consolas" w:hAnsi="Consolas"/>
          <w:sz w:val="18"/>
          <w:szCs w:val="18"/>
        </w:rPr>
        <w:t>] [INT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79F67B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598FC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BEE5C2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 [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rPr>
          <w:rFonts w:ascii="Consolas" w:hAnsi="Consolas"/>
          <w:sz w:val="18"/>
          <w:szCs w:val="18"/>
        </w:rPr>
        <w:t>] [INT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Book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25306B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63632B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 [</w:t>
      </w:r>
      <w:proofErr w:type="spellStart"/>
      <w:r>
        <w:rPr>
          <w:rFonts w:ascii="Consolas" w:hAnsi="Consolas"/>
          <w:sz w:val="18"/>
          <w:szCs w:val="18"/>
        </w:rPr>
        <w:t>CreatedDateTime</w:t>
      </w:r>
      <w:proofErr w:type="spellEnd"/>
      <w:r>
        <w:rPr>
          <w:rFonts w:ascii="Consolas" w:hAnsi="Consolas"/>
          <w:sz w:val="18"/>
          <w:szCs w:val="18"/>
        </w:rPr>
        <w:t>] [DATETIME]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84456D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 [Quantity] [INT]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0C4776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 [Description] [NVARCHAR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C26A46E" w14:textId="77777777" w:rsidR="00EE140B" w:rsidRDefault="00EE140B" w:rsidP="00C1719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17EF842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06F63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</w:t>
      </w:r>
    </w:p>
    <w:p w14:paraId="391F4CC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1_01_02</w:t>
      </w:r>
    </w:p>
    <w:p w14:paraId="00D24B9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sample data to [Book] table</w:t>
      </w:r>
    </w:p>
    <w:p w14:paraId="1EAB722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ole T021_01_01 </w:t>
      </w:r>
      <w:proofErr w:type="gramStart"/>
      <w:r>
        <w:rPr>
          <w:rFonts w:ascii="Consolas" w:hAnsi="Consolas"/>
          <w:color w:val="008000"/>
          <w:sz w:val="18"/>
          <w:szCs w:val="18"/>
        </w:rPr>
        <w:t>has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xecute together.</w:t>
      </w:r>
    </w:p>
    <w:p w14:paraId="3247B4F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ook Counter</w:t>
      </w:r>
    </w:p>
    <w:p w14:paraId="03F52DF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Changeable: Amount of data Rows</w:t>
      </w:r>
    </w:p>
    <w:p w14:paraId="6FF07B6F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otalBookRow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7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BC43B3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7E21B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Unit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tween 1 and 100</w:t>
      </w:r>
    </w:p>
    <w:p w14:paraId="5DDF39E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UnitPric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ONE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BDFC88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UnitPrice_Max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E8DD98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UnitPrice_M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DEEE02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BookUnitPrice_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5D6DA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BookUnitPrice_Max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444C94E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@TotalBook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DEB982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239738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BookUnitPrice_Max</w:t>
      </w:r>
    </w:p>
    <w:p w14:paraId="7110D33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@BookUnitPrice_</w:t>
      </w:r>
      <w:proofErr w:type="gramStart"/>
      <w:r>
        <w:rPr>
          <w:rFonts w:ascii="Consolas" w:hAnsi="Consolas"/>
          <w:sz w:val="18"/>
          <w:szCs w:val="18"/>
        </w:rPr>
        <w:t>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2D84878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BookUnitPrice_Min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0512C9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Book]</w:t>
      </w:r>
    </w:p>
    <w:p w14:paraId="5527E30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ook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),</w:t>
      </w:r>
      <w:r>
        <w:t> </w:t>
      </w:r>
      <w:r>
        <w:rPr>
          <w:rFonts w:ascii="Consolas" w:hAnsi="Consolas"/>
          <w:sz w:val="18"/>
          <w:szCs w:val="18"/>
        </w:rPr>
        <w:t>@RandomUnitPrice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3CBB3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 Description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E7E22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DB1D9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0A677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3042F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5866F9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174274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dom Number</w:t>
      </w:r>
    </w:p>
    <w:p w14:paraId="7014DCA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1.</w:t>
      </w:r>
    </w:p>
    <w:p w14:paraId="6B622CD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D([seed])</w:t>
      </w:r>
    </w:p>
    <w:p w14:paraId="306002A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E52E848" w14:textId="77777777" w:rsidR="00EE140B" w:rsidRDefault="00000000" w:rsidP="00C17196">
      <w:pPr>
        <w:spacing w:after="0"/>
      </w:pPr>
      <w:hyperlink r:id="rId8" w:history="1">
        <w:r w:rsidR="00EE140B">
          <w:rPr>
            <w:rStyle w:val="Hyperlink"/>
            <w:rFonts w:ascii="Consolas" w:hAnsi="Consolas"/>
            <w:sz w:val="18"/>
            <w:szCs w:val="18"/>
          </w:rPr>
          <w:t>https://docs.microsoft.com/en-us/sql/t-sql/functions/rand-transact-sql</w:t>
        </w:r>
      </w:hyperlink>
    </w:p>
    <w:p w14:paraId="7DA5F8A8" w14:textId="77777777" w:rsidR="00EE140B" w:rsidRDefault="00000000" w:rsidP="00C17196">
      <w:pPr>
        <w:spacing w:after="0"/>
      </w:pPr>
      <w:hyperlink r:id="rId9" w:history="1">
        <w:r w:rsidR="00EE140B">
          <w:rPr>
            <w:rStyle w:val="Hyperlink"/>
            <w:rFonts w:ascii="Consolas" w:hAnsi="Consolas"/>
            <w:sz w:val="18"/>
            <w:szCs w:val="18"/>
          </w:rPr>
          <w:t>https://www.w3schools.com/sql/func_mysql_rand.asp</w:t>
        </w:r>
      </w:hyperlink>
    </w:p>
    <w:p w14:paraId="6341317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pseudo-random float value from 0 through 1, exclusive.</w:t>
      </w:r>
    </w:p>
    <w:p w14:paraId="571302A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0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1</w:t>
      </w:r>
    </w:p>
    <w:p w14:paraId="0F5AE1B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ame seed always returns the same RAND([seed]) value.</w:t>
      </w:r>
    </w:p>
    <w:p w14:paraId="2C922A2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E672F7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FLOOR(RAND</w:t>
      </w:r>
      <w:proofErr w:type="gramStart"/>
      <w:r>
        <w:rPr>
          <w:rFonts w:ascii="Consolas" w:hAnsi="Consolas"/>
          <w:color w:val="008000"/>
          <w:sz w:val="18"/>
          <w:szCs w:val="18"/>
        </w:rPr>
        <w:t>()*</w:t>
      </w:r>
      <w:proofErr w:type="gramEnd"/>
      <w:r>
        <w:rPr>
          <w:rFonts w:ascii="Consolas" w:hAnsi="Consolas"/>
          <w:color w:val="008000"/>
          <w:sz w:val="18"/>
          <w:szCs w:val="18"/>
        </w:rPr>
        <w:t>(b-a)+a);</w:t>
      </w:r>
    </w:p>
    <w:p w14:paraId="5794F59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a is the smallest number and b is the largest number that you want to generate a random number for.</w:t>
      </w:r>
    </w:p>
    <w:p w14:paraId="089FA55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F95ABA7" w14:textId="77777777" w:rsidR="00EE140B" w:rsidRDefault="00000000" w:rsidP="00C17196">
      <w:pPr>
        <w:spacing w:after="0"/>
      </w:pPr>
      <w:hyperlink r:id="rId10" w:history="1">
        <w:r w:rsidR="00EE140B">
          <w:rPr>
            <w:rStyle w:val="Hyperlink"/>
            <w:rFonts w:ascii="Consolas" w:hAnsi="Consolas"/>
            <w:sz w:val="18"/>
            <w:szCs w:val="18"/>
          </w:rPr>
          <w:t>https://www.techonthenet.com/sql_server/functions/rand.php</w:t>
        </w:r>
      </w:hyperlink>
    </w:p>
    <w:p w14:paraId="5BE70B5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INT FLOOR(</w:t>
      </w:r>
      <w:proofErr w:type="gramStart"/>
      <w:r>
        <w:rPr>
          <w:rFonts w:ascii="Consolas" w:hAnsi="Consolas"/>
          <w:color w:val="008000"/>
          <w:sz w:val="18"/>
          <w:szCs w:val="18"/>
        </w:rPr>
        <w:t>RAND(</w:t>
      </w:r>
      <w:proofErr w:type="gramEnd"/>
      <w:r>
        <w:rPr>
          <w:rFonts w:ascii="Consolas" w:hAnsi="Consolas"/>
          <w:color w:val="008000"/>
          <w:sz w:val="18"/>
          <w:szCs w:val="18"/>
        </w:rPr>
        <w:t>)*(25-10)+10);</w:t>
      </w:r>
    </w:p>
    <w:p w14:paraId="49AB1B8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10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25</w:t>
      </w:r>
    </w:p>
    <w:p w14:paraId="444C5E8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0D3B31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</w:p>
    <w:p w14:paraId="1489725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25_08</w:t>
      </w:r>
    </w:p>
    <w:p w14:paraId="77F41AF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et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</w:p>
    <w:p w14:paraId="6ABA774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: </w:t>
      </w:r>
      <w:hyperlink r:id="rId11" w:history="1">
        <w:r>
          <w:rPr>
            <w:rStyle w:val="Hyperlink"/>
            <w:rFonts w:ascii="Consolas" w:hAnsi="Consolas"/>
            <w:sz w:val="18"/>
            <w:szCs w:val="18"/>
          </w:rPr>
          <w:t>http://crodrigues.com/sql-server-generate-random-datetime-within-a-range/</w:t>
        </w:r>
      </w:hyperlink>
    </w:p>
    <w:p w14:paraId="0E7DBB1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CLARE @RandomDateTime </w:t>
      </w:r>
      <w:proofErr w:type="gramStart"/>
      <w:r>
        <w:rPr>
          <w:rFonts w:ascii="Consolas" w:hAnsi="Consolas"/>
          <w:color w:val="008000"/>
          <w:sz w:val="18"/>
          <w:szCs w:val="18"/>
        </w:rPr>
        <w:t>DATETIME;</w:t>
      </w:r>
      <w:proofErr w:type="gramEnd"/>
    </w:p>
    <w:p w14:paraId="087EA62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CLARE @DateFrom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'2012-01-01'</w:t>
      </w:r>
    </w:p>
    <w:p w14:paraId="7DB9601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CLARE @DateTo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'2017-06-30'</w:t>
      </w:r>
    </w:p>
    <w:p w14:paraId="4BA7389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CLARE @DaysRandom Int= 0</w:t>
      </w:r>
    </w:p>
    <w:p w14:paraId="6933504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CLARE @MillisRandom Int=0</w:t>
      </w:r>
    </w:p>
    <w:p w14:paraId="709B6F9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random number of days</w:t>
      </w:r>
    </w:p>
    <w:p w14:paraId="1614A56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lect @DaysRandom= </w:t>
      </w:r>
      <w:proofErr w:type="gramStart"/>
      <w:r>
        <w:rPr>
          <w:rFonts w:ascii="Consolas" w:hAnsi="Consolas"/>
          <w:color w:val="008000"/>
          <w:sz w:val="18"/>
          <w:szCs w:val="18"/>
        </w:rPr>
        <w:t>DATEDIFF(</w:t>
      </w:r>
      <w:proofErr w:type="gramEnd"/>
      <w:r>
        <w:rPr>
          <w:rFonts w:ascii="Consolas" w:hAnsi="Consolas"/>
          <w:color w:val="008000"/>
          <w:sz w:val="18"/>
          <w:szCs w:val="18"/>
        </w:rPr>
        <w:t>day,@</w:t>
      </w:r>
      <w:proofErr w:type="spellStart"/>
      <w:r>
        <w:rPr>
          <w:rFonts w:ascii="Consolas" w:hAnsi="Consolas"/>
          <w:color w:val="008000"/>
          <w:sz w:val="18"/>
          <w:szCs w:val="18"/>
        </w:rPr>
        <w:t>DateFrom</w:t>
      </w:r>
      <w:proofErr w:type="spellEnd"/>
      <w:r>
        <w:rPr>
          <w:rFonts w:ascii="Consolas" w:hAnsi="Consolas"/>
          <w:color w:val="008000"/>
          <w:sz w:val="18"/>
          <w:szCs w:val="18"/>
        </w:rPr>
        <w:t>,@</w:t>
      </w:r>
      <w:proofErr w:type="spellStart"/>
      <w:r>
        <w:rPr>
          <w:rFonts w:ascii="Consolas" w:hAnsi="Consolas"/>
          <w:color w:val="008000"/>
          <w:sz w:val="18"/>
          <w:szCs w:val="18"/>
        </w:rPr>
        <w:t>DateTo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31197CF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LECT @DaysRandom = </w:t>
      </w:r>
      <w:proofErr w:type="gramStart"/>
      <w:r>
        <w:rPr>
          <w:rFonts w:ascii="Consolas" w:hAnsi="Consolas"/>
          <w:color w:val="008000"/>
          <w:sz w:val="18"/>
          <w:szCs w:val="18"/>
        </w:rPr>
        <w:t>ROUND(</w:t>
      </w:r>
      <w:proofErr w:type="gramEnd"/>
      <w:r>
        <w:rPr>
          <w:rFonts w:ascii="Consolas" w:hAnsi="Consolas"/>
          <w:color w:val="008000"/>
          <w:sz w:val="18"/>
          <w:szCs w:val="18"/>
        </w:rPr>
        <w:t>((@DaysRandom -1) * RAND()), 0)</w:t>
      </w:r>
    </w:p>
    <w:p w14:paraId="39DCCE5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et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</w:t>
      </w:r>
      <w:proofErr w:type="spellEnd"/>
    </w:p>
    <w:p w14:paraId="66E42CE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LECT @MillisRandom = </w:t>
      </w:r>
      <w:proofErr w:type="gramStart"/>
      <w:r>
        <w:rPr>
          <w:rFonts w:ascii="Consolas" w:hAnsi="Consolas"/>
          <w:color w:val="008000"/>
          <w:sz w:val="18"/>
          <w:szCs w:val="18"/>
        </w:rPr>
        <w:t>ROUND(</w:t>
      </w:r>
      <w:proofErr w:type="gramEnd"/>
      <w:r>
        <w:rPr>
          <w:rFonts w:ascii="Consolas" w:hAnsi="Consolas"/>
          <w:color w:val="008000"/>
          <w:sz w:val="18"/>
          <w:szCs w:val="18"/>
        </w:rPr>
        <w:t>((99999999) * RAND()), 0)</w:t>
      </w:r>
    </w:p>
    <w:p w14:paraId="5A9A8EB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LECT @RandomDateTime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day, @DaysRandom, @DateFrom)</w:t>
      </w:r>
    </w:p>
    <w:p w14:paraId="7661567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LECT @RandomDateTime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MILLISECOND, @MillisRandom, @RandomDateTime)</w:t>
      </w:r>
    </w:p>
    <w:p w14:paraId="0F402E7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LECT @RandomDateTime</w:t>
      </w:r>
    </w:p>
    <w:p w14:paraId="2C42528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7650F1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</w:t>
      </w:r>
    </w:p>
    <w:p w14:paraId="4AFFA29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1_01_03</w:t>
      </w:r>
    </w:p>
    <w:p w14:paraId="4C0E5E0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sample data to [</w:t>
      </w:r>
      <w:proofErr w:type="spellStart"/>
      <w:r>
        <w:rPr>
          <w:rFonts w:ascii="Consolas" w:hAnsi="Consolas"/>
          <w:color w:val="008000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008000"/>
          <w:sz w:val="18"/>
          <w:szCs w:val="18"/>
        </w:rPr>
        <w:t>] table</w:t>
      </w:r>
    </w:p>
    <w:p w14:paraId="5E39986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ole T021_01_01 </w:t>
      </w:r>
      <w:proofErr w:type="gramStart"/>
      <w:r>
        <w:rPr>
          <w:rFonts w:ascii="Consolas" w:hAnsi="Consolas"/>
          <w:color w:val="008000"/>
          <w:sz w:val="18"/>
          <w:szCs w:val="18"/>
        </w:rPr>
        <w:t>has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xecute together.</w:t>
      </w:r>
    </w:p>
    <w:p w14:paraId="6298257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unter</w:t>
      </w:r>
    </w:p>
    <w:p w14:paraId="01E2511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otalBookShoppingCartRow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4D0FA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ShoppingCartCou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5D898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BookShoppingCart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70E79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otalBookShoppingCart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70670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RandomBookID</w:t>
      </w:r>
    </w:p>
    <w:p w14:paraId="3D2CC6E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Book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D7DD4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BookID_Max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5066DF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BookID_M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C876BE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T</w:t>
      </w:r>
      <w:r>
        <w:t> </w:t>
      </w:r>
      <w:r>
        <w:rPr>
          <w:rFonts w:ascii="Consolas" w:hAnsi="Consolas"/>
          <w:sz w:val="18"/>
          <w:szCs w:val="18"/>
        </w:rPr>
        <w:t>@RandomBookID_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425BA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RandomBookID_Max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otalBook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TotalBook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0.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C3B38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hould be @RandomBookID_Max = @TotalBookRows,</w:t>
      </w:r>
    </w:p>
    <w:p w14:paraId="5CCACD9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ut I purposely </w:t>
      </w:r>
      <w:proofErr w:type="gramStart"/>
      <w:r>
        <w:rPr>
          <w:rFonts w:ascii="Consolas" w:hAnsi="Consolas"/>
          <w:color w:val="008000"/>
          <w:sz w:val="18"/>
          <w:szCs w:val="18"/>
        </w:rPr>
        <w:t>set  @</w:t>
      </w:r>
      <w:proofErr w:type="gramEnd"/>
      <w:r>
        <w:rPr>
          <w:rFonts w:ascii="Consolas" w:hAnsi="Consolas"/>
          <w:color w:val="008000"/>
          <w:sz w:val="18"/>
          <w:szCs w:val="18"/>
        </w:rPr>
        <w:t>RandomBookID_Max =  @TotalBookRows - ( @TotalBookRows * 0.1 )</w:t>
      </w:r>
    </w:p>
    <w:p w14:paraId="6B3DBCE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 want some book data that was never sold.</w:t>
      </w:r>
    </w:p>
    <w:p w14:paraId="3A8583E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RandomCreatedDateTime</w:t>
      </w:r>
    </w:p>
    <w:p w14:paraId="2F20EFA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: 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http://crodrigues.com/sql-server-generate-random-datetime-within-a-range/</w:t>
        </w:r>
      </w:hyperlink>
    </w:p>
    <w:p w14:paraId="1D95E9B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CreatedDateTi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B34502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2-01-0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F48C63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6-30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BA9B18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DC952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51C95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RandomQuantity is between 1 to 10</w:t>
      </w:r>
    </w:p>
    <w:p w14:paraId="1AA4DB7E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852F4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Quantity_Max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7309E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Quantity_M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50110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RandomQuantity_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AAFEA8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RandomQuantity_Max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F8523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ShoppingCart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@TotalBookShoppingCart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275EF8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171E93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1. @RandomBookID</w:t>
      </w:r>
    </w:p>
    <w:p w14:paraId="4A0C325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Book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RandomBookID_Max</w:t>
      </w:r>
    </w:p>
    <w:p w14:paraId="50F484F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@RandomBookID_</w:t>
      </w:r>
      <w:proofErr w:type="gramStart"/>
      <w:r>
        <w:rPr>
          <w:rFonts w:ascii="Consolas" w:hAnsi="Consolas"/>
          <w:sz w:val="18"/>
          <w:szCs w:val="18"/>
        </w:rPr>
        <w:t>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4F9D71C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RandomBookID_Min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662404F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2. @RandomQuantity</w:t>
      </w:r>
    </w:p>
    <w:p w14:paraId="0EE0423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RandomQuantity_Max</w:t>
      </w:r>
    </w:p>
    <w:p w14:paraId="4C5A005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@RandomQuantity_</w:t>
      </w:r>
      <w:proofErr w:type="gramStart"/>
      <w:r>
        <w:rPr>
          <w:rFonts w:ascii="Consolas" w:hAnsi="Consolas"/>
          <w:sz w:val="18"/>
          <w:szCs w:val="18"/>
        </w:rPr>
        <w:t>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33CAFB5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RandomQuantity_Min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0D182EB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3. @RandomCreatedDateTime</w:t>
      </w:r>
    </w:p>
    <w:p w14:paraId="73C5DA1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get random number of days</w:t>
      </w:r>
    </w:p>
    <w:p w14:paraId="084D28A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1D8FC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21512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get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</w:t>
      </w:r>
      <w:proofErr w:type="spellEnd"/>
    </w:p>
    <w:p w14:paraId="493253A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Milli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99999999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AC0007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Created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2DEA40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Created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MILLI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488A3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                      @RandomCreatedDateTime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43EB7E1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C50A92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Random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RandomCreatedDateTi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RandomQuantit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Description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@</w:t>
      </w:r>
      <w:proofErr w:type="spellStart"/>
      <w:r>
        <w:rPr>
          <w:rFonts w:ascii="Consolas" w:hAnsi="Consolas"/>
          <w:sz w:val="18"/>
          <w:szCs w:val="18"/>
        </w:rPr>
        <w:t>BookShoppingCartCount</w:t>
      </w:r>
      <w:proofErr w:type="spellEnd"/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D75CF2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ShoppingCart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98D56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BookShoppingCart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406A6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3DAC0F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FE845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2E2866C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1_02</w:t>
      </w:r>
    </w:p>
    <w:p w14:paraId="5EFBEAAF" w14:textId="77777777" w:rsidR="00EE140B" w:rsidRDefault="00EE140B" w:rsidP="00C1719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1672839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Book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7ED4B7" w14:textId="77777777" w:rsidR="00EE140B" w:rsidRDefault="00EE140B" w:rsidP="00C1719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5B371A9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1C251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2C845F1" w14:textId="77777777" w:rsidR="00EE140B" w:rsidRDefault="00EE140B" w:rsidP="00C17196">
      <w:pPr>
        <w:spacing w:after="0"/>
      </w:pPr>
    </w:p>
    <w:p w14:paraId="282FECD1" w14:textId="77777777" w:rsidR="00EE140B" w:rsidRDefault="00EE140B" w:rsidP="00C17196">
      <w:pPr>
        <w:spacing w:after="0"/>
      </w:pPr>
    </w:p>
    <w:p w14:paraId="519CE597" w14:textId="6291E7C7" w:rsidR="00EE140B" w:rsidRDefault="00EE140B" w:rsidP="00C17196">
      <w:pPr>
        <w:spacing w:after="0"/>
      </w:pPr>
      <w:r>
        <w:rPr>
          <w:noProof/>
        </w:rPr>
        <w:drawing>
          <wp:inline distT="0" distB="0" distL="0" distR="0" wp14:anchorId="66EDDE9E" wp14:editId="41909431">
            <wp:extent cx="2857500" cy="20802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0BFA1" w14:textId="77777777" w:rsidR="00EE140B" w:rsidRDefault="00EE140B" w:rsidP="00C17196">
      <w:pPr>
        <w:spacing w:after="0"/>
      </w:pPr>
    </w:p>
    <w:p w14:paraId="02643AF0" w14:textId="77777777" w:rsidR="00EE140B" w:rsidRDefault="00EE140B" w:rsidP="00C17196">
      <w:pPr>
        <w:spacing w:after="0"/>
      </w:pPr>
    </w:p>
    <w:p w14:paraId="5A35CC8C" w14:textId="0E4AEF50" w:rsidR="00EE140B" w:rsidRDefault="00EE140B" w:rsidP="00C17196">
      <w:pPr>
        <w:spacing w:after="0"/>
      </w:pPr>
      <w:r>
        <w:rPr>
          <w:noProof/>
        </w:rPr>
        <w:drawing>
          <wp:inline distT="0" distB="0" distL="0" distR="0" wp14:anchorId="4E825087" wp14:editId="17115086">
            <wp:extent cx="3947160" cy="2133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4FC03" w14:textId="77777777" w:rsidR="00EE140B" w:rsidRDefault="00EE140B" w:rsidP="00C17196">
      <w:pPr>
        <w:spacing w:after="0"/>
      </w:pPr>
    </w:p>
    <w:p w14:paraId="3D74F82D" w14:textId="77777777" w:rsidR="00EE140B" w:rsidRDefault="00EE140B" w:rsidP="00C1719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=====</w:t>
      </w:r>
    </w:p>
    <w:p w14:paraId="4B619E34" w14:textId="77777777" w:rsidR="00EE140B" w:rsidRDefault="00EE140B" w:rsidP="00C17196">
      <w:pPr>
        <w:spacing w:after="0"/>
      </w:pPr>
    </w:p>
    <w:p w14:paraId="7AFF1225" w14:textId="77777777" w:rsidR="00EE140B" w:rsidRDefault="00EE140B" w:rsidP="00C17196">
      <w:pPr>
        <w:spacing w:after="0"/>
      </w:pPr>
      <w:r>
        <w:rPr>
          <w:sz w:val="48"/>
          <w:szCs w:val="48"/>
        </w:rPr>
        <w:t>2. Cursor basic</w:t>
      </w:r>
    </w:p>
    <w:p w14:paraId="26680CCE" w14:textId="77777777" w:rsidR="00EE140B" w:rsidRDefault="00EE140B" w:rsidP="00C17196">
      <w:pPr>
        <w:spacing w:after="0"/>
      </w:pPr>
    </w:p>
    <w:p w14:paraId="00BFFBF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60316D3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2_Create Cursor basic</w:t>
      </w:r>
    </w:p>
    <w:p w14:paraId="633701C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504C7388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F8F762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D372F5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URSOR</w:t>
      </w:r>
    </w:p>
    <w:p w14:paraId="391ED93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</w:t>
      </w:r>
    </w:p>
    <w:p w14:paraId="6F7F116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8CC80A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</w:p>
    <w:p w14:paraId="586F680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F759D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PE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3D8F6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34B237A8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Na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0E0372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FETCH_STATU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18A6F6F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5D57A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Book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 Sold </w:t>
      </w:r>
      <w:proofErr w:type="spellStart"/>
      <w:r>
        <w:rPr>
          <w:rFonts w:ascii="Consolas" w:hAnsi="Consolas"/>
          <w:color w:val="FF0000"/>
          <w:sz w:val="18"/>
          <w:szCs w:val="18"/>
        </w:rPr>
        <w:t>DateTim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F9113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reatedDateTime</w:t>
      </w:r>
      <w:proofErr w:type="spellEnd"/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SoldDateTime</w:t>
      </w:r>
      <w:proofErr w:type="spellEnd"/>
    </w:p>
    <w:p w14:paraId="6116398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bsc</w:t>
      </w:r>
      <w:proofErr w:type="spellEnd"/>
    </w:p>
    <w:p w14:paraId="2CA8F17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452A4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4073551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Na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393F36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EE6C8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LOS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C7096E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ALLOCA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C1A16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5970C4" w14:textId="78DD1CA9" w:rsidR="00EE140B" w:rsidRDefault="00EE140B" w:rsidP="00C17196">
      <w:pPr>
        <w:spacing w:after="0"/>
      </w:pPr>
      <w:r>
        <w:rPr>
          <w:noProof/>
        </w:rPr>
        <w:lastRenderedPageBreak/>
        <w:drawing>
          <wp:inline distT="0" distB="0" distL="0" distR="0" wp14:anchorId="785831EB" wp14:editId="3D517408">
            <wp:extent cx="3931920" cy="31699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7D75C" w14:textId="77777777" w:rsidR="00EE140B" w:rsidRDefault="00EE140B" w:rsidP="00C17196">
      <w:pPr>
        <w:spacing w:after="0"/>
      </w:pPr>
    </w:p>
    <w:p w14:paraId="341DBB3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3A3075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05C70F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ursor Syntax 1:</w:t>
      </w:r>
    </w:p>
    <w:p w14:paraId="0566729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ColumnA1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6471A4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ColumnA2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30C795D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(options...)</w:t>
      </w:r>
    </w:p>
    <w:p w14:paraId="73CD467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2514C40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a</w:t>
      </w:r>
      <w:proofErr w:type="gramEnd"/>
      <w:r>
        <w:rPr>
          <w:rFonts w:ascii="Consolas" w:hAnsi="Consolas"/>
          <w:color w:val="008000"/>
          <w:sz w:val="18"/>
          <w:szCs w:val="18"/>
        </w:rPr>
        <w:t>.ColumnA1 ,</w:t>
      </w:r>
    </w:p>
    <w:p w14:paraId="28B226E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a.ColumnA</w:t>
      </w:r>
      <w:proofErr w:type="gramEnd"/>
      <w:r>
        <w:rPr>
          <w:rFonts w:ascii="Consolas" w:hAnsi="Consolas"/>
          <w:color w:val="008000"/>
          <w:sz w:val="18"/>
          <w:szCs w:val="18"/>
        </w:rPr>
        <w:t>2</w:t>
      </w:r>
    </w:p>
    <w:p w14:paraId="558C23C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a;</w:t>
      </w:r>
      <w:proofErr w:type="gramEnd"/>
    </w:p>
    <w:p w14:paraId="7C4515F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168263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</w:t>
      </w:r>
    </w:p>
    <w:p w14:paraId="138F713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must map to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a</w:t>
      </w:r>
      <w:proofErr w:type="gramEnd"/>
      <w:r>
        <w:rPr>
          <w:rFonts w:ascii="Consolas" w:hAnsi="Consolas"/>
          <w:color w:val="008000"/>
          <w:sz w:val="18"/>
          <w:szCs w:val="18"/>
        </w:rPr>
        <w:t>.ColumnA1 ,a.ColumnA2</w:t>
      </w:r>
    </w:p>
    <w:p w14:paraId="00F60A6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79FA70E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17C9BE0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318AC14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@</w:t>
      </w:r>
      <w:proofErr w:type="gramEnd"/>
      <w:r>
        <w:rPr>
          <w:rFonts w:ascii="Consolas" w:hAnsi="Consolas"/>
          <w:color w:val="008000"/>
          <w:sz w:val="18"/>
          <w:szCs w:val="18"/>
        </w:rPr>
        <w:t>ColumnA2,</w:t>
      </w:r>
    </w:p>
    <w:p w14:paraId="3325418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b.ColumnB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3 AS </w:t>
      </w:r>
      <w:proofErr w:type="spellStart"/>
      <w:r>
        <w:rPr>
          <w:rFonts w:ascii="Consolas" w:hAnsi="Consolas"/>
          <w:color w:val="008000"/>
          <w:sz w:val="18"/>
          <w:szCs w:val="18"/>
        </w:rPr>
        <w:t>AliasName</w:t>
      </w:r>
      <w:proofErr w:type="spellEnd"/>
    </w:p>
    <w:p w14:paraId="3750444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</w:t>
      </w:r>
    </w:p>
    <w:p w14:paraId="1D58C01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WHERE   </w:t>
      </w:r>
      <w:proofErr w:type="gramStart"/>
      <w:r>
        <w:rPr>
          <w:rFonts w:ascii="Consolas" w:hAnsi="Consolas"/>
          <w:color w:val="008000"/>
          <w:sz w:val="18"/>
          <w:szCs w:val="18"/>
        </w:rPr>
        <w:t>b.ColumnA</w:t>
      </w:r>
      <w:proofErr w:type="gramEnd"/>
      <w:r>
        <w:rPr>
          <w:rFonts w:ascii="Consolas" w:hAnsi="Consolas"/>
          <w:color w:val="008000"/>
          <w:sz w:val="18"/>
          <w:szCs w:val="18"/>
        </w:rPr>
        <w:t>1 = @ColumnA1;</w:t>
      </w:r>
    </w:p>
    <w:p w14:paraId="70CD4FA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           --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0F76713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4DE2555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7EF20A2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67C88E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129D072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1.</w:t>
      </w:r>
    </w:p>
    <w:p w14:paraId="2D28E32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URSOR is a way to step through a set of records one row at a time.</w:t>
      </w:r>
    </w:p>
    <w:p w14:paraId="149E08B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like a pointer in each record and moving through one step at a time.</w:t>
      </w:r>
    </w:p>
    <w:p w14:paraId="0DBFF50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18288E2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</w:t>
      </w:r>
    </w:p>
    <w:p w14:paraId="66E30C6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en the Cursor and point to the (NEXT/First/LAST/ABSOLUTE 9/ABSOLUTE -1) data set</w:t>
      </w:r>
    </w:p>
    <w:p w14:paraId="2F5F537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must map to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a</w:t>
      </w:r>
      <w:proofErr w:type="gramEnd"/>
      <w:r>
        <w:rPr>
          <w:rFonts w:ascii="Consolas" w:hAnsi="Consolas"/>
          <w:color w:val="008000"/>
          <w:sz w:val="18"/>
          <w:szCs w:val="18"/>
        </w:rPr>
        <w:t>.ColumnA1 ,a.ColumnA2.</w:t>
      </w:r>
    </w:p>
    <w:p w14:paraId="7710B3D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have selected extra Columns,</w:t>
      </w:r>
    </w:p>
    <w:p w14:paraId="56D1571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eclare extra variable to map them.</w:t>
      </w:r>
    </w:p>
    <w:p w14:paraId="3806E88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7C13F88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clare @ColumnA1 and @ColumnA2 and map </w:t>
      </w:r>
      <w:proofErr w:type="gramStart"/>
      <w:r>
        <w:rPr>
          <w:rFonts w:ascii="Consolas" w:hAnsi="Consolas"/>
          <w:color w:val="008000"/>
          <w:sz w:val="18"/>
          <w:szCs w:val="18"/>
        </w:rPr>
        <w:t>to  --</w:t>
      </w:r>
      <w:proofErr w:type="gramEnd"/>
      <w:r>
        <w:rPr>
          <w:rFonts w:ascii="Consolas" w:hAnsi="Consolas"/>
          <w:color w:val="008000"/>
          <w:sz w:val="18"/>
          <w:szCs w:val="18"/>
        </w:rPr>
        <w:t>SELECT  a.ColumnA1 ,a.ColumnA2</w:t>
      </w:r>
    </w:p>
    <w:p w14:paraId="25316F2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the value for each record set and put into variables @ColumnA1 and @ColumnA2</w:t>
      </w:r>
    </w:p>
    <w:p w14:paraId="7482734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4B8E310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successfully read a next record into variables @ColumnA1 and @ColumnA2.</w:t>
      </w:r>
    </w:p>
    <w:p w14:paraId="28FBD4A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@</w:t>
      </w:r>
      <w:proofErr w:type="gramEnd"/>
      <w:r>
        <w:rPr>
          <w:rFonts w:ascii="Consolas" w:hAnsi="Consolas"/>
          <w:color w:val="008000"/>
          <w:sz w:val="18"/>
          <w:szCs w:val="18"/>
        </w:rPr>
        <w:t>ColumnA2,</w:t>
      </w:r>
    </w:p>
    <w:p w14:paraId="6019CED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b.ColumnB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3 AS </w:t>
      </w:r>
      <w:proofErr w:type="spellStart"/>
      <w:r>
        <w:rPr>
          <w:rFonts w:ascii="Consolas" w:hAnsi="Consolas"/>
          <w:color w:val="008000"/>
          <w:sz w:val="18"/>
          <w:szCs w:val="18"/>
        </w:rPr>
        <w:t>AliasName</w:t>
      </w:r>
      <w:proofErr w:type="spellEnd"/>
    </w:p>
    <w:p w14:paraId="5921664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</w:t>
      </w:r>
    </w:p>
    <w:p w14:paraId="715D668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</w:t>
      </w:r>
      <w:proofErr w:type="gramStart"/>
      <w:r>
        <w:rPr>
          <w:rFonts w:ascii="Consolas" w:hAnsi="Consolas"/>
          <w:color w:val="008000"/>
          <w:sz w:val="18"/>
          <w:szCs w:val="18"/>
        </w:rPr>
        <w:t>b.ColumnA</w:t>
      </w:r>
      <w:proofErr w:type="gramEnd"/>
      <w:r>
        <w:rPr>
          <w:rFonts w:ascii="Consolas" w:hAnsi="Consolas"/>
          <w:color w:val="008000"/>
          <w:sz w:val="18"/>
          <w:szCs w:val="18"/>
        </w:rPr>
        <w:t>1 = @ColumnA1;</w:t>
      </w:r>
    </w:p>
    <w:p w14:paraId="2733B78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uring while loop, you can </w:t>
      </w:r>
      <w:proofErr w:type="gramStart"/>
      <w:r>
        <w:rPr>
          <w:rFonts w:ascii="Consolas" w:hAnsi="Consolas"/>
          <w:color w:val="008000"/>
          <w:sz w:val="18"/>
          <w:szCs w:val="18"/>
        </w:rPr>
        <w:t>use  @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ColumnA1 and @ColumnA2 in other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atement.</w:t>
      </w:r>
    </w:p>
    <w:p w14:paraId="0615094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7011514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the Cursor and point to the (NEXT/PRIOR/RELATIVE 10/RELATIVE -10) data set,</w:t>
      </w:r>
    </w:p>
    <w:p w14:paraId="6367763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132E239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if successfully read a (NEXT/PRIOR/RELATIVE 10/RELATIVE -10) record into variables @ColumnA1 and @ColumnA2.</w:t>
      </w:r>
    </w:p>
    <w:p w14:paraId="6C1775D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while loop will run until </w:t>
      </w:r>
      <w:proofErr w:type="gramStart"/>
      <w:r>
        <w:rPr>
          <w:rFonts w:ascii="Consolas" w:hAnsi="Consolas"/>
          <w:color w:val="008000"/>
          <w:sz w:val="18"/>
          <w:szCs w:val="18"/>
        </w:rPr>
        <w:t>NOT(</w:t>
      </w:r>
      <w:proofErr w:type="gramEnd"/>
      <w:r>
        <w:rPr>
          <w:rFonts w:ascii="Consolas" w:hAnsi="Consolas"/>
          <w:color w:val="008000"/>
          <w:sz w:val="18"/>
          <w:szCs w:val="18"/>
        </w:rPr>
        <w:t>@@FETCH_STATUS = 0)</w:t>
      </w:r>
    </w:p>
    <w:p w14:paraId="5B10EF8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the pointer reach to the end of loop and get out the loop.</w:t>
      </w:r>
    </w:p>
    <w:p w14:paraId="33C2FFD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ADCB79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(options...)</w:t>
      </w:r>
    </w:p>
    <w:p w14:paraId="607CCED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2F17C88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...</w:t>
      </w:r>
      <w:proofErr w:type="gramEnd"/>
    </w:p>
    <w:p w14:paraId="3E7596C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02603B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</w:t>
      </w:r>
    </w:p>
    <w:p w14:paraId="0D688E5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7F2A89A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1DEFE63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1760CE3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...</w:t>
      </w:r>
    </w:p>
    <w:p w14:paraId="77D4BB5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3724203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FF4EAE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1E52CC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7FF3042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life of CURSOR</w:t>
      </w:r>
    </w:p>
    <w:p w14:paraId="28F48D1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(options...)</w:t>
      </w:r>
    </w:p>
    <w:p w14:paraId="48D480B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1B5BE26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2F083F3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6A6CE4C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</w:t>
      </w:r>
    </w:p>
    <w:p w14:paraId="6E90DBE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4650858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1A1E916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21BC4F8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044536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684049F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56287B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means get rid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FFE0C9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4034E54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84C9D0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BookID </w:t>
      </w:r>
      <w:proofErr w:type="gramStart"/>
      <w:r>
        <w:rPr>
          <w:rFonts w:ascii="Consolas" w:hAnsi="Consolas"/>
          <w:color w:val="008000"/>
          <w:sz w:val="18"/>
          <w:szCs w:val="18"/>
        </w:rPr>
        <w:t>INT;</w:t>
      </w:r>
      <w:proofErr w:type="gramEnd"/>
    </w:p>
    <w:p w14:paraId="3E30CCE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LARE @BookName NVARCHAR(MAX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1320FC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</w:t>
      </w:r>
    </w:p>
    <w:p w14:paraId="2893951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40CC5B5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7AD80DD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proofErr w:type="gramEnd"/>
    </w:p>
    <w:p w14:paraId="4D97BBA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b;</w:t>
      </w:r>
    </w:p>
    <w:p w14:paraId="5107120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174C0D0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Name;</w:t>
      </w:r>
      <w:proofErr w:type="gramEnd"/>
    </w:p>
    <w:p w14:paraId="5B9DC2D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4E490D3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 BEGIN</w:t>
      </w:r>
    </w:p>
    <w:p w14:paraId="638C157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@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BookName + ' Sold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',</w:t>
      </w:r>
    </w:p>
    <w:p w14:paraId="10219D4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 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sc.CreatedDateTi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008000"/>
          <w:sz w:val="18"/>
          <w:szCs w:val="18"/>
        </w:rPr>
        <w:t>BookSoldDateTime</w:t>
      </w:r>
      <w:proofErr w:type="spellEnd"/>
    </w:p>
    <w:p w14:paraId="749B751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ShoppingCar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bsc</w:t>
      </w:r>
      <w:proofErr w:type="spellEnd"/>
    </w:p>
    <w:p w14:paraId="0AE824C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WHERE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sc.Book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@BookID;</w:t>
      </w:r>
    </w:p>
    <w:p w14:paraId="06D811A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Name;</w:t>
      </w:r>
      <w:proofErr w:type="gramEnd"/>
    </w:p>
    <w:p w14:paraId="2A2A1D5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2CB38A9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ED968D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59929E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FEA26C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</w:t>
      </w:r>
    </w:p>
    <w:p w14:paraId="24DDF39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71D5A44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2C0CA7F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proofErr w:type="gramEnd"/>
    </w:p>
    <w:p w14:paraId="7C93822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b;</w:t>
      </w:r>
    </w:p>
    <w:p w14:paraId="41F59F9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6F9046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Name;</w:t>
      </w:r>
      <w:proofErr w:type="gramEnd"/>
    </w:p>
    <w:p w14:paraId="1A2AD05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1.</w:t>
      </w:r>
    </w:p>
    <w:p w14:paraId="77885DA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URSOR is a way to step through a set of records one row at a time.</w:t>
      </w:r>
    </w:p>
    <w:p w14:paraId="457E59D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like a pointer in each record and moving through one step at a time.</w:t>
      </w:r>
    </w:p>
    <w:p w14:paraId="1B48619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2.</w:t>
      </w:r>
    </w:p>
    <w:p w14:paraId="42D4E6A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</w:t>
      </w:r>
    </w:p>
    <w:p w14:paraId="7CA2483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78BA8B1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2776513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proofErr w:type="gramEnd"/>
    </w:p>
    <w:p w14:paraId="0116617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b;</w:t>
      </w:r>
    </w:p>
    <w:p w14:paraId="52A57B0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clare @BookID and @BookName variables to read the values for each record set.</w:t>
      </w:r>
    </w:p>
    <w:p w14:paraId="316CA35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3.</w:t>
      </w:r>
    </w:p>
    <w:p w14:paraId="2FC40F7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F91F23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Name;</w:t>
      </w:r>
      <w:proofErr w:type="gramEnd"/>
    </w:p>
    <w:p w14:paraId="6D0510D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en the Cursor and point to the first data set,</w:t>
      </w:r>
    </w:p>
    <w:p w14:paraId="766446D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the value and put into variables @BookID and @BookName</w:t>
      </w:r>
    </w:p>
    <w:p w14:paraId="7FFFC48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1223886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78356A2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3437437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@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BookName + ' Sold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',</w:t>
      </w:r>
    </w:p>
    <w:p w14:paraId="47244E0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                     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sc.CreatedDateTi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008000"/>
          <w:sz w:val="18"/>
          <w:szCs w:val="18"/>
        </w:rPr>
        <w:t>BookSoldDateTime</w:t>
      </w:r>
      <w:proofErr w:type="spellEnd"/>
    </w:p>
    <w:p w14:paraId="56D1360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ShoppingCar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bsc</w:t>
      </w:r>
      <w:proofErr w:type="spellEnd"/>
    </w:p>
    <w:p w14:paraId="3313B20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WHERE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sc.Book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@BookID;</w:t>
      </w:r>
    </w:p>
    <w:p w14:paraId="15A22C9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Name;</w:t>
      </w:r>
      <w:proofErr w:type="gramEnd"/>
    </w:p>
    <w:p w14:paraId="099623A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5FE1B1D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.</w:t>
      </w:r>
    </w:p>
    <w:p w14:paraId="7070D44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338CB11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successfully read a next record into variables @BookID and @BookName.</w:t>
      </w:r>
    </w:p>
    <w:p w14:paraId="377183A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@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BookName + ' Sold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',</w:t>
      </w:r>
    </w:p>
    <w:p w14:paraId="18D4C3D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sc.CreatedDateTi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008000"/>
          <w:sz w:val="18"/>
          <w:szCs w:val="18"/>
        </w:rPr>
        <w:t>BookSoldDateTime</w:t>
      </w:r>
      <w:proofErr w:type="spellEnd"/>
    </w:p>
    <w:p w14:paraId="356AA41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ShoppingCar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bsc</w:t>
      </w:r>
      <w:proofErr w:type="spellEnd"/>
    </w:p>
    <w:p w14:paraId="5726DA8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sc.Book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@BookID;</w:t>
      </w:r>
    </w:p>
    <w:p w14:paraId="089A5FC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uring while loop, you can </w:t>
      </w:r>
      <w:proofErr w:type="gramStart"/>
      <w:r>
        <w:rPr>
          <w:rFonts w:ascii="Consolas" w:hAnsi="Consolas"/>
          <w:color w:val="008000"/>
          <w:sz w:val="18"/>
          <w:szCs w:val="18"/>
        </w:rPr>
        <w:t>use  @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ColumnA1 and @ColumnA2 in other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atement.</w:t>
      </w:r>
    </w:p>
    <w:p w14:paraId="255872D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Name;</w:t>
      </w:r>
      <w:proofErr w:type="gramEnd"/>
    </w:p>
    <w:p w14:paraId="4D3A620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the Cursor and point to the next data set,</w:t>
      </w:r>
    </w:p>
    <w:p w14:paraId="53CF315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the value and put into variables @BookID and @BookName</w:t>
      </w:r>
    </w:p>
    <w:p w14:paraId="4EA469B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1478512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if successfully read a next record into variables @BookID and @BookName.</w:t>
      </w:r>
    </w:p>
    <w:p w14:paraId="66CEC79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while loop will run until </w:t>
      </w:r>
      <w:proofErr w:type="gramStart"/>
      <w:r>
        <w:rPr>
          <w:rFonts w:ascii="Consolas" w:hAnsi="Consolas"/>
          <w:color w:val="008000"/>
          <w:sz w:val="18"/>
          <w:szCs w:val="18"/>
        </w:rPr>
        <w:t>NOT(</w:t>
      </w:r>
      <w:proofErr w:type="gramEnd"/>
      <w:r>
        <w:rPr>
          <w:rFonts w:ascii="Consolas" w:hAnsi="Consolas"/>
          <w:color w:val="008000"/>
          <w:sz w:val="18"/>
          <w:szCs w:val="18"/>
        </w:rPr>
        <w:t>@@FETCH_STATUS = 0)</w:t>
      </w:r>
    </w:p>
    <w:p w14:paraId="25CBFE6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the pointer reach to the end of loop and get out the loop.</w:t>
      </w:r>
    </w:p>
    <w:p w14:paraId="1DEC0D7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03CC4ED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</w:t>
      </w:r>
    </w:p>
    <w:p w14:paraId="4FFA519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51182D5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...</w:t>
      </w:r>
      <w:proofErr w:type="gramEnd"/>
    </w:p>
    <w:p w14:paraId="27908AF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6F302B8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Name;</w:t>
      </w:r>
      <w:proofErr w:type="gramEnd"/>
    </w:p>
    <w:p w14:paraId="2603A9C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7595CE6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0F1C105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42ABF26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...</w:t>
      </w:r>
    </w:p>
    <w:p w14:paraId="597E817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65390F8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915F72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3AB75AB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1.</w:t>
      </w:r>
    </w:p>
    <w:p w14:paraId="272056F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life of CURSOR</w:t>
      </w:r>
    </w:p>
    <w:p w14:paraId="1EB4B02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</w:t>
      </w:r>
    </w:p>
    <w:p w14:paraId="14D57B2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FOR</w:t>
      </w:r>
    </w:p>
    <w:p w14:paraId="5CE2D54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051D92B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A9127C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0DAEEB5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Name;</w:t>
      </w:r>
      <w:proofErr w:type="gramEnd"/>
    </w:p>
    <w:p w14:paraId="0A86FC0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777EDAA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5897112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367A194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5297CC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23A4EE6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959E46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get rid of the CURSOR.</w:t>
      </w:r>
    </w:p>
    <w:p w14:paraId="589BB26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8183711" w14:textId="77777777" w:rsidR="00EE140B" w:rsidRDefault="00EE140B" w:rsidP="00C17196">
      <w:pPr>
        <w:spacing w:after="0"/>
      </w:pPr>
    </w:p>
    <w:p w14:paraId="0405679D" w14:textId="77777777" w:rsidR="00EE140B" w:rsidRDefault="00EE140B" w:rsidP="00C1719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E649CBE" w14:textId="77777777" w:rsidR="00EE140B" w:rsidRDefault="00EE140B" w:rsidP="00C17196">
      <w:pPr>
        <w:spacing w:after="0"/>
      </w:pPr>
    </w:p>
    <w:p w14:paraId="54DE1364" w14:textId="77777777" w:rsidR="00EE140B" w:rsidRDefault="00EE140B" w:rsidP="00C17196">
      <w:pPr>
        <w:spacing w:after="0"/>
      </w:pPr>
      <w:r>
        <w:rPr>
          <w:sz w:val="48"/>
          <w:szCs w:val="48"/>
        </w:rPr>
        <w:t xml:space="preserve">3. Cursor </w:t>
      </w:r>
      <w:proofErr w:type="spellStart"/>
      <w:proofErr w:type="gramStart"/>
      <w:r>
        <w:rPr>
          <w:sz w:val="48"/>
          <w:szCs w:val="48"/>
        </w:rPr>
        <w:t>Scroll,FIRST</w:t>
      </w:r>
      <w:proofErr w:type="spellEnd"/>
      <w:proofErr w:type="gramEnd"/>
      <w:r>
        <w:rPr>
          <w:sz w:val="48"/>
          <w:szCs w:val="48"/>
        </w:rPr>
        <w:t>, NEXT</w:t>
      </w:r>
    </w:p>
    <w:p w14:paraId="669AD285" w14:textId="77777777" w:rsidR="00EE140B" w:rsidRDefault="00EE140B" w:rsidP="00C17196">
      <w:pPr>
        <w:spacing w:after="0"/>
      </w:pPr>
    </w:p>
    <w:p w14:paraId="5C8B276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6174B57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1_03_Curso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croll,FIRS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 NEXT</w:t>
      </w:r>
    </w:p>
    <w:p w14:paraId="5562CF3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4AB4CFF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URS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CROLL</w:t>
      </w:r>
    </w:p>
    <w:p w14:paraId="159B262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</w:t>
      </w:r>
    </w:p>
    <w:p w14:paraId="7C135D7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F57A0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56D8E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7CCBE0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74A3331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ECC33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PE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08F8C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7C3BE8A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IR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59B8D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A141BE5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FETCH_STATU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407EDE3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5E20668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0B4FB9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LOS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FE228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ALLOCA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7F8955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C4581F" w14:textId="50187EF3" w:rsidR="00EE140B" w:rsidRDefault="00EE140B" w:rsidP="00C17196">
      <w:pPr>
        <w:spacing w:after="0"/>
      </w:pPr>
      <w:r>
        <w:rPr>
          <w:noProof/>
        </w:rPr>
        <w:drawing>
          <wp:inline distT="0" distB="0" distL="0" distR="0" wp14:anchorId="6A7FED45" wp14:editId="18B76E8B">
            <wp:extent cx="4373880" cy="316992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316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579B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7CB8D9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703BC7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SCROLL</w:t>
      </w:r>
    </w:p>
    <w:p w14:paraId="2561D63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declare CURSOR with SCROLL option</w:t>
      </w:r>
    </w:p>
    <w:p w14:paraId="356372D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 will allow you to</w:t>
      </w:r>
    </w:p>
    <w:p w14:paraId="433975C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0E690F3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FIRS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6F789CD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FETCH NEX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12606B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2ADBE12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5059BD7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FETCH NEX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1DC6158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start to SELECT the first data row</w:t>
      </w:r>
    </w:p>
    <w:p w14:paraId="53337F2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SELECT forward One by One until LAST records.</w:t>
      </w:r>
    </w:p>
    <w:p w14:paraId="79A1E91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FIRS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377DCB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FETCH NEX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385C204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means get the first one.</w:t>
      </w:r>
    </w:p>
    <w:p w14:paraId="414FAAB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FETCH NEX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8554E0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read the next one until end of while loop.</w:t>
      </w:r>
    </w:p>
    <w:p w14:paraId="6B9E4B2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2B74D93" w14:textId="77777777" w:rsidR="00EE140B" w:rsidRDefault="00EE140B" w:rsidP="00C17196">
      <w:pPr>
        <w:spacing w:after="0"/>
      </w:pPr>
    </w:p>
    <w:p w14:paraId="3D27D1DA" w14:textId="77777777" w:rsidR="00EE140B" w:rsidRDefault="00EE140B" w:rsidP="00C1719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BAA5CAE" w14:textId="77777777" w:rsidR="00EE140B" w:rsidRDefault="00EE140B" w:rsidP="00C17196">
      <w:pPr>
        <w:spacing w:after="0"/>
      </w:pPr>
    </w:p>
    <w:p w14:paraId="11B259CD" w14:textId="77777777" w:rsidR="00EE140B" w:rsidRDefault="00EE140B" w:rsidP="00C17196">
      <w:pPr>
        <w:spacing w:after="0"/>
      </w:pPr>
      <w:r>
        <w:rPr>
          <w:sz w:val="48"/>
          <w:szCs w:val="48"/>
        </w:rPr>
        <w:t xml:space="preserve">4. Cursor </w:t>
      </w:r>
      <w:proofErr w:type="spellStart"/>
      <w:proofErr w:type="gramStart"/>
      <w:r>
        <w:rPr>
          <w:sz w:val="48"/>
          <w:szCs w:val="48"/>
        </w:rPr>
        <w:t>Scroll,LAST</w:t>
      </w:r>
      <w:proofErr w:type="spellEnd"/>
      <w:proofErr w:type="gramEnd"/>
      <w:r>
        <w:rPr>
          <w:sz w:val="48"/>
          <w:szCs w:val="48"/>
        </w:rPr>
        <w:t>, PRIOR</w:t>
      </w:r>
    </w:p>
    <w:p w14:paraId="022BD81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670E33F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1_04_Curso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croll,LAS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 PRIOR</w:t>
      </w:r>
    </w:p>
    <w:p w14:paraId="26ED42E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772BBE0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URS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CROLL</w:t>
      </w:r>
    </w:p>
    <w:p w14:paraId="64250766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</w:t>
      </w:r>
    </w:p>
    <w:p w14:paraId="7B99C89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B04DD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A667E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ECD0F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191ABCC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C9C92F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PE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37D93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6A94848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AS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ACB9F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FETCH_STATU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2367BFF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5E3BD17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DF128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LOS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D59DA8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ALLOCA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0DF1C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0023AB" w14:textId="09F5678E" w:rsidR="00EE140B" w:rsidRDefault="00EE140B" w:rsidP="00C17196">
      <w:pPr>
        <w:spacing w:after="0"/>
      </w:pPr>
      <w:r>
        <w:rPr>
          <w:noProof/>
        </w:rPr>
        <w:lastRenderedPageBreak/>
        <w:drawing>
          <wp:inline distT="0" distB="0" distL="0" distR="0" wp14:anchorId="48BE554B" wp14:editId="639944E8">
            <wp:extent cx="4389120" cy="32461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55DE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6D0D18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402AA4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SCROLL</w:t>
      </w:r>
    </w:p>
    <w:p w14:paraId="754BC3F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declare CURSOR with SCROLL option</w:t>
      </w:r>
    </w:p>
    <w:p w14:paraId="76A9572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 will allow you to</w:t>
      </w:r>
    </w:p>
    <w:p w14:paraId="598097F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35534FE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LAS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82E057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7894CCA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--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7F7BC00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FETCH PRIOR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983214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start to SELECT the last data row</w:t>
      </w:r>
    </w:p>
    <w:p w14:paraId="469FFB4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n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backforwar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e by One until first records.</w:t>
      </w:r>
    </w:p>
    <w:p w14:paraId="0276C66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LAS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1A541F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get the last one.</w:t>
      </w:r>
    </w:p>
    <w:p w14:paraId="5BDF981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FETCH PRIOR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BD982A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read the previous one until end of while loop.</w:t>
      </w:r>
    </w:p>
    <w:p w14:paraId="5276A05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BF197ED" w14:textId="77777777" w:rsidR="00EE140B" w:rsidRDefault="00EE140B" w:rsidP="00C17196">
      <w:pPr>
        <w:spacing w:after="0"/>
      </w:pPr>
    </w:p>
    <w:p w14:paraId="6E5E17AB" w14:textId="77777777" w:rsidR="00EE140B" w:rsidRDefault="00EE140B" w:rsidP="00C1719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ABEDA48" w14:textId="77777777" w:rsidR="00EE140B" w:rsidRDefault="00EE140B" w:rsidP="00C17196">
      <w:pPr>
        <w:spacing w:after="0"/>
      </w:pPr>
    </w:p>
    <w:p w14:paraId="76C8CA01" w14:textId="77777777" w:rsidR="00EE140B" w:rsidRDefault="00EE140B" w:rsidP="00C17196">
      <w:pPr>
        <w:spacing w:after="0"/>
      </w:pPr>
      <w:r>
        <w:rPr>
          <w:sz w:val="48"/>
          <w:szCs w:val="48"/>
        </w:rPr>
        <w:lastRenderedPageBreak/>
        <w:t xml:space="preserve">5. Cursor </w:t>
      </w:r>
      <w:proofErr w:type="spellStart"/>
      <w:proofErr w:type="gramStart"/>
      <w:r>
        <w:rPr>
          <w:sz w:val="48"/>
          <w:szCs w:val="48"/>
        </w:rPr>
        <w:t>Scroll,ABSOLUTE</w:t>
      </w:r>
      <w:proofErr w:type="spellEnd"/>
      <w:proofErr w:type="gramEnd"/>
      <w:r>
        <w:rPr>
          <w:sz w:val="48"/>
          <w:szCs w:val="48"/>
        </w:rPr>
        <w:t xml:space="preserve"> 9, RELATIVE 10</w:t>
      </w:r>
    </w:p>
    <w:p w14:paraId="0FFA7E0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17C0A6B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1_05_Curso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croll,ABSOL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9, RELATIVE 10</w:t>
      </w:r>
    </w:p>
    <w:p w14:paraId="54C940E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47CAD5A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URS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CROLL</w:t>
      </w:r>
    </w:p>
    <w:p w14:paraId="4B72257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</w:t>
      </w:r>
    </w:p>
    <w:p w14:paraId="7513B42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F3DE7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9A9629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3887B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1DBB1BD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2724C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PE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EBB9A5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6E1C316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BSOLUTE</w:t>
      </w:r>
      <w:r>
        <w:t> </w:t>
      </w:r>
      <w:r>
        <w:rPr>
          <w:rFonts w:ascii="Consolas" w:hAnsi="Consolas"/>
          <w:sz w:val="18"/>
          <w:szCs w:val="18"/>
        </w:rPr>
        <w:t>9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A1032E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FETCH_STATU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1E03DAC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14ED8AD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LATIVE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F445E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LOS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2B7D8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ALLOCA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C7C45C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8E3FCF" w14:textId="6A277255" w:rsidR="00EE140B" w:rsidRDefault="00EE140B" w:rsidP="00C17196">
      <w:pPr>
        <w:spacing w:after="0"/>
      </w:pPr>
      <w:r>
        <w:rPr>
          <w:noProof/>
        </w:rPr>
        <w:lastRenderedPageBreak/>
        <w:drawing>
          <wp:inline distT="0" distB="0" distL="0" distR="0" wp14:anchorId="48DB074C" wp14:editId="6D016909">
            <wp:extent cx="4358640" cy="4434840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2B17C" w14:textId="77777777" w:rsidR="00EE140B" w:rsidRDefault="00EE140B" w:rsidP="00C17196">
      <w:pPr>
        <w:spacing w:after="0"/>
      </w:pPr>
    </w:p>
    <w:p w14:paraId="55CF87E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59CDEE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E1F98F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SCROLL</w:t>
      </w:r>
    </w:p>
    <w:p w14:paraId="5D3CD25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declare CURSOR with SCROLL option</w:t>
      </w:r>
    </w:p>
    <w:p w14:paraId="015D2DF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 will allow you to</w:t>
      </w:r>
    </w:p>
    <w:p w14:paraId="6EB8391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2C72E63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ABSOLUTE 9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EF6E70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71090A7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02E2A5A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FETCH RELATIVE 10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BF9192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beginning, your CURSOR point to id 1</w:t>
      </w:r>
    </w:p>
    <w:p w14:paraId="2E47F80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ABSOLUTE 9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</w:p>
    <w:p w14:paraId="1A0391E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make your CURSOR point to id 9</w:t>
      </w:r>
    </w:p>
    <w:p w14:paraId="1601A8A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FETCH RELATIVE 10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</w:p>
    <w:p w14:paraId="58AF148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make your CURSOR point to next item with id 9+10=19</w:t>
      </w:r>
    </w:p>
    <w:p w14:paraId="4FB3A2C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nd while loop to keep going to move next item with 9+10+10=29</w:t>
      </w:r>
    </w:p>
    <w:p w14:paraId="3977E842" w14:textId="77777777" w:rsidR="00EE140B" w:rsidRDefault="00EE140B" w:rsidP="00C17196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unit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d of while loop.</w:t>
      </w:r>
    </w:p>
    <w:p w14:paraId="4816088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0516FF2" w14:textId="77777777" w:rsidR="00EE140B" w:rsidRDefault="00EE140B" w:rsidP="00C17196">
      <w:pPr>
        <w:spacing w:after="0"/>
      </w:pPr>
    </w:p>
    <w:p w14:paraId="1F404F0A" w14:textId="77777777" w:rsidR="00EE140B" w:rsidRDefault="00EE140B" w:rsidP="00C1719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124E7FC" w14:textId="77777777" w:rsidR="00EE140B" w:rsidRDefault="00EE140B" w:rsidP="00C17196">
      <w:pPr>
        <w:spacing w:after="0"/>
      </w:pPr>
    </w:p>
    <w:p w14:paraId="7FE46E9B" w14:textId="77777777" w:rsidR="00EE140B" w:rsidRDefault="00EE140B" w:rsidP="00C17196">
      <w:pPr>
        <w:spacing w:after="0"/>
      </w:pPr>
      <w:r>
        <w:rPr>
          <w:sz w:val="48"/>
          <w:szCs w:val="48"/>
        </w:rPr>
        <w:t xml:space="preserve">6. Cursor </w:t>
      </w:r>
      <w:proofErr w:type="spellStart"/>
      <w:proofErr w:type="gramStart"/>
      <w:r>
        <w:rPr>
          <w:sz w:val="48"/>
          <w:szCs w:val="48"/>
        </w:rPr>
        <w:t>Scroll,ABSOLUTE</w:t>
      </w:r>
      <w:proofErr w:type="spellEnd"/>
      <w:proofErr w:type="gramEnd"/>
      <w:r>
        <w:rPr>
          <w:sz w:val="48"/>
          <w:szCs w:val="48"/>
        </w:rPr>
        <w:t xml:space="preserve"> 9, RELATIVE 10</w:t>
      </w:r>
    </w:p>
    <w:p w14:paraId="79743C1F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URS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CROLL</w:t>
      </w:r>
    </w:p>
    <w:p w14:paraId="7B337AC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</w:t>
      </w:r>
    </w:p>
    <w:p w14:paraId="00F923F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E4A8B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288DD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1D5E93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2661A03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4CAD76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PE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A739E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3C65D319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BSOLU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60410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FETCH_STATU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6CAC307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24CC2D8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LATIV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0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7FB8E4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LOS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8D10E8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ALLOCA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CE5E15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FC489B" w14:textId="580837CC" w:rsidR="00EE140B" w:rsidRDefault="00EE140B" w:rsidP="00C17196">
      <w:pPr>
        <w:spacing w:after="0"/>
      </w:pPr>
      <w:r>
        <w:rPr>
          <w:noProof/>
        </w:rPr>
        <w:lastRenderedPageBreak/>
        <w:drawing>
          <wp:inline distT="0" distB="0" distL="0" distR="0" wp14:anchorId="15B3BB6A" wp14:editId="2FD34B9B">
            <wp:extent cx="4358640" cy="4450080"/>
            <wp:effectExtent l="0" t="0" r="381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A619D" w14:textId="77777777" w:rsidR="00EE140B" w:rsidRDefault="00EE140B" w:rsidP="00C17196">
      <w:pPr>
        <w:spacing w:after="0"/>
      </w:pPr>
    </w:p>
    <w:p w14:paraId="63FF8ED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E16A60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5ECBDB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SCROLL</w:t>
      </w:r>
    </w:p>
    <w:p w14:paraId="0637583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declare CURSOR with SCROLL option</w:t>
      </w:r>
    </w:p>
    <w:p w14:paraId="1440396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 will allow you to</w:t>
      </w:r>
    </w:p>
    <w:p w14:paraId="7EE7152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0224941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ABSOLUTE -1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0517B3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60F1A0F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beginning, your CURSOR point to the position -1</w:t>
      </w:r>
    </w:p>
    <w:p w14:paraId="30B7F67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the last data set with the id 300</w:t>
      </w:r>
    </w:p>
    <w:p w14:paraId="1C7841C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4C80286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FETCH RELATIVE -10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6B9A478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make your CURSOR point to next item with id 300-10=290</w:t>
      </w:r>
    </w:p>
    <w:p w14:paraId="18B7505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til the end of loop.</w:t>
      </w:r>
    </w:p>
    <w:p w14:paraId="4B9250A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72D0D34" w14:textId="77777777" w:rsidR="00EE140B" w:rsidRDefault="00EE140B" w:rsidP="00C17196">
      <w:pPr>
        <w:spacing w:after="0"/>
      </w:pPr>
    </w:p>
    <w:p w14:paraId="26606B5E" w14:textId="77777777" w:rsidR="00EE140B" w:rsidRDefault="00EE140B" w:rsidP="00C17196">
      <w:pPr>
        <w:spacing w:after="0"/>
      </w:pPr>
    </w:p>
    <w:p w14:paraId="5C03C911" w14:textId="77777777" w:rsidR="00EE140B" w:rsidRDefault="00EE140B" w:rsidP="00C17196">
      <w:pPr>
        <w:spacing w:after="0"/>
      </w:pPr>
    </w:p>
    <w:p w14:paraId="18457BCD" w14:textId="77777777" w:rsidR="00EE140B" w:rsidRDefault="00EE140B" w:rsidP="00C17196">
      <w:pPr>
        <w:spacing w:after="0"/>
      </w:pPr>
    </w:p>
    <w:p w14:paraId="3CAB2D28" w14:textId="77777777" w:rsidR="00EE140B" w:rsidRDefault="00EE140B" w:rsidP="00C1719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DF02E87" w14:textId="77777777" w:rsidR="00EE140B" w:rsidRDefault="00EE140B" w:rsidP="00C17196">
      <w:pPr>
        <w:spacing w:after="0"/>
      </w:pPr>
      <w:r>
        <w:rPr>
          <w:sz w:val="48"/>
          <w:szCs w:val="48"/>
        </w:rPr>
        <w:t>7. Cursor options and scope</w:t>
      </w:r>
    </w:p>
    <w:p w14:paraId="5235A01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6E4BBB9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7_Cursor options and scope</w:t>
      </w:r>
    </w:p>
    <w:p w14:paraId="6A6982C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6CC9DE6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(options...)</w:t>
      </w:r>
    </w:p>
    <w:p w14:paraId="17653F4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(LOCAL/GLOBAL/SCROLL/GLOBAL SCROLL/...</w:t>
      </w:r>
    </w:p>
    <w:p w14:paraId="2238589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/FORWARD_ONLY/FAST_FORWARD/STATIC/KEYSET/DYNAMIC/...</w:t>
      </w:r>
    </w:p>
    <w:p w14:paraId="66AB404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/</w:t>
      </w:r>
      <w:proofErr w:type="spellStart"/>
      <w:r>
        <w:rPr>
          <w:rFonts w:ascii="Consolas" w:hAnsi="Consolas"/>
          <w:color w:val="008000"/>
          <w:sz w:val="18"/>
          <w:szCs w:val="18"/>
        </w:rPr>
        <w:t>Read_Only</w:t>
      </w:r>
      <w:proofErr w:type="spellEnd"/>
      <w:r>
        <w:rPr>
          <w:rFonts w:ascii="Consolas" w:hAnsi="Consolas"/>
          <w:color w:val="008000"/>
          <w:sz w:val="18"/>
          <w:szCs w:val="18"/>
        </w:rPr>
        <w:t>/SCROLL_LOCKS/OPTIMISTIC/...</w:t>
      </w:r>
    </w:p>
    <w:p w14:paraId="52CD5F5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/GLOBAL FORWARD_ONLY STATIC READ_ONLY/SCROLL FORWARD_ONLY/...</w:t>
      </w:r>
    </w:p>
    <w:p w14:paraId="2BD0A43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.../SCROLL FAST_FORWARD {invalid because scroll is not read </w:t>
      </w:r>
      <w:proofErr w:type="gramStart"/>
      <w:r>
        <w:rPr>
          <w:rFonts w:ascii="Consolas" w:hAnsi="Consolas"/>
          <w:color w:val="008000"/>
          <w:sz w:val="18"/>
          <w:szCs w:val="18"/>
        </w:rPr>
        <w:t>only}  ...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E38B09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URS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CROLL</w:t>
      </w:r>
    </w:p>
    <w:p w14:paraId="5FDC60AF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</w:t>
      </w:r>
    </w:p>
    <w:p w14:paraId="2475F7E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B4736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1BCBE8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E698D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7982286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53D48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PE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0CF70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046D223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BSOLU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C6F9B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FETCH_STATU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1167AC5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514C4A6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LATIV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0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CFD48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LOS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18D08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ALLOCA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03A4C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D53DCF" w14:textId="3BC284FA" w:rsidR="00EE140B" w:rsidRDefault="00EE140B" w:rsidP="00C17196">
      <w:pPr>
        <w:spacing w:after="0"/>
      </w:pPr>
      <w:r>
        <w:rPr>
          <w:noProof/>
        </w:rPr>
        <w:lastRenderedPageBreak/>
        <w:drawing>
          <wp:inline distT="0" distB="0" distL="0" distR="0" wp14:anchorId="2B298BF4" wp14:editId="21A7C1CC">
            <wp:extent cx="4389120" cy="45186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10E0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9742EF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93A55F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ope of CURSOR</w:t>
      </w:r>
    </w:p>
    <w:p w14:paraId="5E01440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CAL, GLOBAL</w:t>
      </w:r>
    </w:p>
    <w:p w14:paraId="719B326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9E8A6C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LOCAL</w:t>
      </w:r>
    </w:p>
    <w:p w14:paraId="1D52FDB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CAL means the CURSOR is valid in current batch</w:t>
      </w:r>
    </w:p>
    <w:p w14:paraId="13DCB5D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t is valid before GO</w:t>
      </w:r>
    </w:p>
    <w:p w14:paraId="1537E65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C8BB80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GLOBAL</w:t>
      </w:r>
    </w:p>
    <w:p w14:paraId="371E942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LOBAL means the CURSOR is valid in any batch</w:t>
      </w:r>
    </w:p>
    <w:p w14:paraId="2B2709F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t is still valid after GO</w:t>
      </w:r>
    </w:p>
    <w:p w14:paraId="13B71CF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CURSOR is GLOBAL</w:t>
      </w:r>
    </w:p>
    <w:p w14:paraId="72DF9C8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you may change the default.</w:t>
      </w:r>
    </w:p>
    <w:p w14:paraId="0783DA1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Right Click --&gt; Properties --&gt;</w:t>
      </w:r>
    </w:p>
    <w:p w14:paraId="6852FE2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tions --&gt; Default CURSOR --&gt; GLOBAL / LOCAL</w:t>
      </w:r>
    </w:p>
    <w:p w14:paraId="52EDB8F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4DD096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Scroll </w:t>
      </w:r>
      <w:proofErr w:type="spellStart"/>
      <w:r>
        <w:rPr>
          <w:rFonts w:ascii="Consolas" w:hAnsi="Consolas"/>
          <w:color w:val="008000"/>
          <w:sz w:val="18"/>
          <w:szCs w:val="18"/>
        </w:rPr>
        <w:t>set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 CURSOR</w:t>
      </w:r>
    </w:p>
    <w:p w14:paraId="2EBDDCE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ROLL, FORWARD_ONLY</w:t>
      </w:r>
    </w:p>
    <w:p w14:paraId="44D05DC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8A9E58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SCROLL</w:t>
      </w:r>
    </w:p>
    <w:p w14:paraId="78D602F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declare SCROLL option for CURSOR</w:t>
      </w:r>
    </w:p>
    <w:p w14:paraId="453BAE2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</w:t>
      </w:r>
    </w:p>
    <w:p w14:paraId="1D95809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Firs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   </w:t>
      </w:r>
      <w:proofErr w:type="gramEnd"/>
      <w:r>
        <w:rPr>
          <w:rFonts w:ascii="Consolas" w:hAnsi="Consolas"/>
          <w:color w:val="008000"/>
          <w:sz w:val="18"/>
          <w:szCs w:val="18"/>
        </w:rPr>
        <w:t>or</w:t>
      </w:r>
    </w:p>
    <w:p w14:paraId="0B71DF1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LAS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  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r</w:t>
      </w:r>
    </w:p>
    <w:p w14:paraId="2A8859D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ABSOLUTE -1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</w:p>
    <w:p w14:paraId="4BEB307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.</w:t>
      </w:r>
    </w:p>
    <w:p w14:paraId="18AF619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FETCH PRIOR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1B40545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FETCH RELATIVE -10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DF18AE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you may choose forward </w:t>
      </w:r>
      <w:proofErr w:type="spellStart"/>
      <w:r>
        <w:rPr>
          <w:rFonts w:ascii="Consolas" w:hAnsi="Consolas"/>
          <w:color w:val="008000"/>
          <w:sz w:val="18"/>
          <w:szCs w:val="18"/>
        </w:rPr>
        <w:t>of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ackward.</w:t>
      </w:r>
    </w:p>
    <w:p w14:paraId="066B1B0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5F7FA0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FORWARD_ONLY</w:t>
      </w:r>
    </w:p>
    <w:p w14:paraId="2541059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only fetch forward.</w:t>
      </w:r>
    </w:p>
    <w:p w14:paraId="4A803A2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34441B9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</w:t>
      </w:r>
    </w:p>
    <w:p w14:paraId="33E39B3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First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  <w:r>
        <w:rPr>
          <w:rFonts w:ascii="Consolas" w:hAnsi="Consolas"/>
          <w:color w:val="008000"/>
          <w:sz w:val="18"/>
          <w:szCs w:val="18"/>
        </w:rPr>
        <w:t> </w:t>
      </w:r>
    </w:p>
    <w:p w14:paraId="3DC676A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01C1DCA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cord Set Types for CURSOR,</w:t>
      </w:r>
    </w:p>
    <w:p w14:paraId="053B98B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TIC, DYNAMIC, KEYSET, FAST_FORWARD</w:t>
      </w:r>
    </w:p>
    <w:p w14:paraId="5A5D687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C7E57FF" w14:textId="77777777" w:rsidR="00EE140B" w:rsidRDefault="00000000" w:rsidP="00C17196">
      <w:pPr>
        <w:spacing w:after="0"/>
      </w:pPr>
      <w:hyperlink r:id="rId21" w:history="1">
        <w:r w:rsidR="00EE140B">
          <w:rPr>
            <w:rStyle w:val="Hyperlink"/>
            <w:rFonts w:ascii="Consolas" w:hAnsi="Consolas"/>
            <w:sz w:val="18"/>
            <w:szCs w:val="18"/>
          </w:rPr>
          <w:t>https://docs.microsoft.com/en-us/sql/t-sql/language-elements/declare-cursor-transact-sql</w:t>
        </w:r>
      </w:hyperlink>
    </w:p>
    <w:p w14:paraId="26029EF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4D992E9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FAST_FORWARD</w:t>
      </w:r>
    </w:p>
    <w:p w14:paraId="089D2DE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AST_FORWARD is read-only and forward only,</w:t>
      </w:r>
    </w:p>
    <w:p w14:paraId="10F7932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it </w:t>
      </w:r>
      <w:proofErr w:type="gramStart"/>
      <w:r>
        <w:rPr>
          <w:rFonts w:ascii="Consolas" w:hAnsi="Consolas"/>
          <w:color w:val="008000"/>
          <w:sz w:val="18"/>
          <w:szCs w:val="18"/>
        </w:rPr>
        <w:t>enabl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erformance optimizations</w:t>
      </w:r>
    </w:p>
    <w:p w14:paraId="04D3E4A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need to make any changes</w:t>
      </w:r>
    </w:p>
    <w:p w14:paraId="4FF8A79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11418D5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STATIC</w:t>
      </w:r>
    </w:p>
    <w:p w14:paraId="1AD9164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TIC option means create a copy of your select statement results</w:t>
      </w:r>
    </w:p>
    <w:p w14:paraId="1537A3E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o a temp </w:t>
      </w:r>
      <w:proofErr w:type="spellStart"/>
      <w:r>
        <w:rPr>
          <w:rFonts w:ascii="Consolas" w:hAnsi="Consolas"/>
          <w:color w:val="008000"/>
          <w:sz w:val="18"/>
          <w:szCs w:val="18"/>
        </w:rPr>
        <w:t>d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ake any changes.</w:t>
      </w:r>
    </w:p>
    <w:p w14:paraId="12981BD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ny changes from other user, you will not see.</w:t>
      </w:r>
    </w:p>
    <w:p w14:paraId="70715DD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you are seeing a copy of temp db.</w:t>
      </w:r>
    </w:p>
    <w:p w14:paraId="482A3E0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3.</w:t>
      </w:r>
    </w:p>
    <w:p w14:paraId="17995CB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KEYSET</w:t>
      </w:r>
    </w:p>
    <w:p w14:paraId="7185D23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KEYSET option means create a copy of key value</w:t>
      </w:r>
    </w:p>
    <w:p w14:paraId="35DE284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your select statements results into a temp db.</w:t>
      </w:r>
    </w:p>
    <w:p w14:paraId="26BBEA5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cause the temp </w:t>
      </w:r>
      <w:proofErr w:type="spellStart"/>
      <w:r>
        <w:rPr>
          <w:rFonts w:ascii="Consolas" w:hAnsi="Consolas"/>
          <w:color w:val="008000"/>
          <w:sz w:val="18"/>
          <w:szCs w:val="18"/>
        </w:rPr>
        <w:t>d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ly store key, so you may see other user changes.</w:t>
      </w:r>
    </w:p>
    <w:p w14:paraId="121A989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owever,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e any changes if other user </w:t>
      </w:r>
      <w:proofErr w:type="gramStart"/>
      <w:r>
        <w:rPr>
          <w:rFonts w:ascii="Consolas" w:hAnsi="Consolas"/>
          <w:color w:val="008000"/>
          <w:sz w:val="18"/>
          <w:szCs w:val="18"/>
        </w:rPr>
        <w:t>dele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r insert new records.</w:t>
      </w:r>
    </w:p>
    <w:p w14:paraId="215D02D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0843DDF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DYNAMIC</w:t>
      </w:r>
    </w:p>
    <w:p w14:paraId="2EA6DBA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you can update, delete, insert.</w:t>
      </w:r>
    </w:p>
    <w:p w14:paraId="5245020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also see other users update, delete, insert.</w:t>
      </w:r>
    </w:p>
    <w:p w14:paraId="3C6BFCD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15CFC1B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cord Locking Options for CURSORs</w:t>
      </w:r>
    </w:p>
    <w:p w14:paraId="5E4640E5" w14:textId="77777777" w:rsidR="00EE140B" w:rsidRDefault="00EE140B" w:rsidP="00C17196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ead_Only</w:t>
      </w:r>
      <w:proofErr w:type="spellEnd"/>
      <w:r>
        <w:rPr>
          <w:rFonts w:ascii="Consolas" w:hAnsi="Consolas"/>
          <w:color w:val="008000"/>
          <w:sz w:val="18"/>
          <w:szCs w:val="18"/>
        </w:rPr>
        <w:t>, SCROLL_LOCKS, OPTIMISTIC</w:t>
      </w:r>
    </w:p>
    <w:p w14:paraId="483487B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2247D20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</w:t>
      </w:r>
      <w:proofErr w:type="spellStart"/>
      <w:r>
        <w:rPr>
          <w:rFonts w:ascii="Consolas" w:hAnsi="Consolas"/>
          <w:color w:val="008000"/>
          <w:sz w:val="18"/>
          <w:szCs w:val="18"/>
        </w:rPr>
        <w:t>Read_Only</w:t>
      </w:r>
      <w:proofErr w:type="spellEnd"/>
    </w:p>
    <w:p w14:paraId="3851EA48" w14:textId="77777777" w:rsidR="00EE140B" w:rsidRDefault="00EE140B" w:rsidP="00C17196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Read_On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ans you may not make any changes.</w:t>
      </w:r>
    </w:p>
    <w:p w14:paraId="3995906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use FAST_FORWARD which will </w:t>
      </w:r>
      <w:proofErr w:type="spellStart"/>
      <w:r>
        <w:rPr>
          <w:rFonts w:ascii="Consolas" w:hAnsi="Consolas"/>
          <w:color w:val="008000"/>
          <w:sz w:val="18"/>
          <w:szCs w:val="18"/>
        </w:rPr>
        <w:t>automatic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Read_Only</w:t>
      </w:r>
      <w:proofErr w:type="spellEnd"/>
    </w:p>
    <w:p w14:paraId="39D21E8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4CEB049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SCROLL_LOCKS</w:t>
      </w:r>
    </w:p>
    <w:p w14:paraId="6F1B772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ROLL_LOCKS option means</w:t>
      </w:r>
    </w:p>
    <w:p w14:paraId="0BB8229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r cursor moves to a record and that record is locked.</w:t>
      </w:r>
    </w:p>
    <w:p w14:paraId="3214A11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prevents other users from making changes to the record you locked.</w:t>
      </w:r>
    </w:p>
    <w:p w14:paraId="5C75218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it </w:t>
      </w:r>
      <w:proofErr w:type="gramStart"/>
      <w:r>
        <w:rPr>
          <w:rFonts w:ascii="Consolas" w:hAnsi="Consolas"/>
          <w:color w:val="008000"/>
          <w:sz w:val="18"/>
          <w:szCs w:val="18"/>
        </w:rPr>
        <w:t>guarante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you are always able to successfully update the record.</w:t>
      </w:r>
    </w:p>
    <w:p w14:paraId="14945C5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</w:t>
      </w:r>
    </w:p>
    <w:p w14:paraId="1AA81C3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OPTIMISTIC</w:t>
      </w:r>
    </w:p>
    <w:p w14:paraId="3E4F98A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TIMISTIC option only locks a record at the instant you try to make change.</w:t>
      </w:r>
    </w:p>
    <w:p w14:paraId="0E9F8E9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nother user had made a change to the record in between your cursor scrolling</w:t>
      </w:r>
    </w:p>
    <w:p w14:paraId="1A2D12F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it, then attempting to make the change would fail.</w:t>
      </w:r>
    </w:p>
    <w:p w14:paraId="4E3E443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45CC80D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bining Cursor Options</w:t>
      </w:r>
    </w:p>
    <w:p w14:paraId="5177D08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GLOBAL FORWARD_ONLY STATIC READ_ONLY</w:t>
      </w:r>
    </w:p>
    <w:p w14:paraId="7C86F69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is fine w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combin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ursor option.</w:t>
      </w:r>
    </w:p>
    <w:p w14:paraId="60AF309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SCROLL FORWARD_ONLY</w:t>
      </w:r>
    </w:p>
    <w:p w14:paraId="3BE7BEA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44894C6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SCROLL FAST_FORWARD</w:t>
      </w:r>
    </w:p>
    <w:p w14:paraId="624404E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not valid, because scroll is not read only</w:t>
      </w:r>
    </w:p>
    <w:p w14:paraId="667DA9D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7DE9DB0C" w14:textId="77777777" w:rsidR="00EE140B" w:rsidRDefault="00EE140B" w:rsidP="00C17196">
      <w:pPr>
        <w:spacing w:after="0"/>
      </w:pPr>
    </w:p>
    <w:p w14:paraId="0F8546CF" w14:textId="77777777" w:rsidR="00EE140B" w:rsidRDefault="00EE140B" w:rsidP="00C1719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6FA38F6" w14:textId="77777777" w:rsidR="00EE140B" w:rsidRDefault="00EE140B" w:rsidP="00C17196">
      <w:pPr>
        <w:spacing w:after="0"/>
      </w:pPr>
      <w:r>
        <w:rPr>
          <w:sz w:val="48"/>
          <w:szCs w:val="48"/>
        </w:rPr>
        <w:t>8. Cursor basic, store procedure</w:t>
      </w:r>
    </w:p>
    <w:p w14:paraId="4867ECF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55FA910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8_Cursor basic, store procedure.</w:t>
      </w:r>
    </w:p>
    <w:p w14:paraId="089A967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2D8AC2F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store procedure is EXISTS, then drop it.</w:t>
      </w:r>
    </w:p>
    <w:p w14:paraId="3F669456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EXISTS(</w:t>
      </w:r>
      <w:proofErr w:type="gramEnd"/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D5584D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4D58DD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 ROUTINE</w:t>
      </w:r>
      <w:proofErr w:type="gramEnd"/>
      <w:r>
        <w:rPr>
          <w:rFonts w:ascii="Consolas" w:hAnsi="Consolas"/>
          <w:sz w:val="18"/>
          <w:szCs w:val="18"/>
        </w:rPr>
        <w:t>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ListBookSoldDateTim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7FAF15E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SCHEM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E7D32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A9C347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ListBookSoldDateTime</w:t>
      </w:r>
      <w:proofErr w:type="spellEnd"/>
    </w:p>
    <w:p w14:paraId="4594B29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</w:p>
    <w:p w14:paraId="7493EEA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380F9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tore Procedure</w:t>
      </w:r>
    </w:p>
    <w:p w14:paraId="03BA8B8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ListBookSoldDateTime</w:t>
      </w:r>
      <w:proofErr w:type="spellEnd"/>
    </w:p>
    <w:p w14:paraId="268800C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A91BAD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 @Book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3BA867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 @Book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5C4E5A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DAA5B5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B7F944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868B9B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Book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 Sold </w:t>
      </w:r>
      <w:proofErr w:type="spellStart"/>
      <w:r>
        <w:rPr>
          <w:rFonts w:ascii="Consolas" w:hAnsi="Consolas"/>
          <w:color w:val="FF0000"/>
          <w:sz w:val="18"/>
          <w:szCs w:val="18"/>
        </w:rPr>
        <w:t>DateTim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4AA865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reatedDateTime</w:t>
      </w:r>
      <w:proofErr w:type="spellEnd"/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SoldDateTime</w:t>
      </w:r>
      <w:proofErr w:type="spellEnd"/>
    </w:p>
    <w:p w14:paraId="1CF17D8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bsc</w:t>
      </w:r>
      <w:proofErr w:type="spellEnd"/>
    </w:p>
    <w:p w14:paraId="776A1C9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CD746D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C651BF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3ACE7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ursor basic with store procedure.</w:t>
      </w:r>
    </w:p>
    <w:p w14:paraId="430FD9B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e the comment in</w:t>
      </w:r>
    </w:p>
    <w:p w14:paraId="52210312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DECLARE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7FBA7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A20EA1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URSOR</w:t>
      </w:r>
    </w:p>
    <w:p w14:paraId="3BC0D75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</w:t>
      </w:r>
    </w:p>
    <w:p w14:paraId="7012B2F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67D58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</w:p>
    <w:p w14:paraId="6277F11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67DC2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PE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175F99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05F4265E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Na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708CD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FETCH_STATU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32D7B96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8F1294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@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BookName + ' Sold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',</w:t>
      </w:r>
    </w:p>
    <w:p w14:paraId="76C82B8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          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sc.CreatedDateTi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008000"/>
          <w:sz w:val="18"/>
          <w:szCs w:val="18"/>
        </w:rPr>
        <w:t>BookSoldDateTime</w:t>
      </w:r>
      <w:proofErr w:type="spellEnd"/>
    </w:p>
    <w:p w14:paraId="783ACB7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ShoppingCar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bsc</w:t>
      </w:r>
      <w:proofErr w:type="spellEnd"/>
    </w:p>
    <w:p w14:paraId="029D2E3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WHERE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sc.Book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@BookID;</w:t>
      </w:r>
    </w:p>
    <w:p w14:paraId="6301AEB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ListBookSoldDateTim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Na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97B28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2;</w:t>
      </w:r>
      <w:proofErr w:type="gramEnd"/>
    </w:p>
    <w:p w14:paraId="20A93AB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Na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3F400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870395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LOS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A1653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ALLOCA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B3B83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AF8873" w14:textId="0CF1CBB8" w:rsidR="00EE140B" w:rsidRDefault="00EE140B" w:rsidP="00C17196">
      <w:pPr>
        <w:spacing w:after="0"/>
      </w:pPr>
      <w:r>
        <w:rPr>
          <w:noProof/>
        </w:rPr>
        <w:lastRenderedPageBreak/>
        <w:drawing>
          <wp:inline distT="0" distB="0" distL="0" distR="0" wp14:anchorId="73EADD30" wp14:editId="5BDEC9D5">
            <wp:extent cx="3733800" cy="37490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27586" w14:textId="77777777" w:rsidR="00EE140B" w:rsidRDefault="00EE140B" w:rsidP="00C17196">
      <w:pPr>
        <w:spacing w:after="0"/>
      </w:pPr>
    </w:p>
    <w:p w14:paraId="6D337609" w14:textId="77777777" w:rsidR="00EE140B" w:rsidRDefault="00EE140B" w:rsidP="00C1719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A4427BC" w14:textId="77777777" w:rsidR="00EE140B" w:rsidRDefault="00EE140B" w:rsidP="00C17196">
      <w:pPr>
        <w:spacing w:after="0"/>
      </w:pPr>
      <w:r>
        <w:rPr>
          <w:sz w:val="48"/>
          <w:szCs w:val="48"/>
        </w:rPr>
        <w:t xml:space="preserve">9. Update TableA.ColumnA1 </w:t>
      </w:r>
      <w:proofErr w:type="gramStart"/>
      <w:r>
        <w:rPr>
          <w:sz w:val="48"/>
          <w:szCs w:val="48"/>
        </w:rPr>
        <w:t xml:space="preserve">with  </w:t>
      </w:r>
      <w:proofErr w:type="spellStart"/>
      <w:r>
        <w:rPr>
          <w:sz w:val="48"/>
          <w:szCs w:val="48"/>
        </w:rPr>
        <w:t>TableACursor</w:t>
      </w:r>
      <w:proofErr w:type="spellEnd"/>
      <w:proofErr w:type="gramEnd"/>
    </w:p>
    <w:p w14:paraId="53B549D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6CDF72B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1_09_Update TableA.ColumnA1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with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Cursor</w:t>
      </w:r>
      <w:proofErr w:type="spellEnd"/>
      <w:proofErr w:type="gramEnd"/>
    </w:p>
    <w:p w14:paraId="5340784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plac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normal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B52EC4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673F00E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712CF9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al:</w:t>
      </w:r>
    </w:p>
    <w:p w14:paraId="27B2079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3D9963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pdate TableA.ColumnA1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with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Cursor</w:t>
      </w:r>
      <w:proofErr w:type="spellEnd"/>
      <w:proofErr w:type="gramEnd"/>
    </w:p>
    <w:p w14:paraId="7D640FC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2BDF27B" w14:textId="77777777" w:rsidR="00EE140B" w:rsidRDefault="00EE140B" w:rsidP="00C17196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b has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C0BFA2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pending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 we need to update b.[Description]</w:t>
      </w:r>
    </w:p>
    <w:p w14:paraId="0289719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6DD82F4E" w14:textId="77777777" w:rsidR="00EE140B" w:rsidRDefault="00EE140B" w:rsidP="00C17196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Curs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very bad in Performance.</w:t>
      </w:r>
    </w:p>
    <w:p w14:paraId="199BC80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Replac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normal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855E60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62673FF6" w14:textId="77777777" w:rsidR="00EE140B" w:rsidRDefault="00EE140B" w:rsidP="00C17196">
      <w:pPr>
        <w:spacing w:after="0"/>
      </w:pPr>
    </w:p>
    <w:p w14:paraId="2E0DA5E5" w14:textId="77777777" w:rsidR="00EE140B" w:rsidRDefault="00EE140B" w:rsidP="00C17196">
      <w:pPr>
        <w:spacing w:after="0"/>
      </w:pPr>
      <w:r>
        <w:rPr>
          <w:sz w:val="36"/>
          <w:szCs w:val="36"/>
        </w:rPr>
        <w:t>9.1. Update with Cursor</w:t>
      </w:r>
    </w:p>
    <w:p w14:paraId="5CA220C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52CF486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9_01</w:t>
      </w:r>
    </w:p>
    <w:p w14:paraId="751A864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e with Cursor</w:t>
      </w:r>
    </w:p>
    <w:p w14:paraId="159DC489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89698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A31F6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UnitPrtic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ONE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F7F8A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escriptionExtraInfo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20AD06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URSOR</w:t>
      </w:r>
    </w:p>
    <w:p w14:paraId="33EA8A1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</w:t>
      </w:r>
    </w:p>
    <w:p w14:paraId="47C0597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3409A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63686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</w:p>
    <w:p w14:paraId="2CA9AA6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</w:p>
    <w:p w14:paraId="03FB5A4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 *** declare a CURSOR "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" and help to update the field [Book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Description]</w:t>
      </w:r>
    </w:p>
    <w:p w14:paraId="5CC44C3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AC805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PE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C489D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6BE79BF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  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ust map to</w:t>
      </w:r>
    </w:p>
    <w:p w14:paraId="2F56734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</w:p>
    <w:p w14:paraId="2291259D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BookCurs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Book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UnitPrtic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5CC21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FETCH_STATU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428DCB5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4BE6ED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set @DescriptionExtraInfo</w:t>
      </w:r>
    </w:p>
    <w:p w14:paraId="28AE3A3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escriptionExtraInfo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</w:p>
    <w:p w14:paraId="3EFB43B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CASE</w:t>
      </w:r>
    </w:p>
    <w:p w14:paraId="48619C1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UnitPrt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@BookUnitPrt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AF268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nd level book.'</w:t>
      </w:r>
    </w:p>
    <w:p w14:paraId="5165FE0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UnitPrt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@BookUnitPrt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CE5AF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3rd level book.'</w:t>
      </w:r>
    </w:p>
    <w:p w14:paraId="178446B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UnitPrt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89AA36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4th level book.'</w:t>
      </w:r>
    </w:p>
    <w:p w14:paraId="6F7C02C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</w:t>
      </w:r>
    </w:p>
    <w:p w14:paraId="0383945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DF883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Update [Description]</w:t>
      </w:r>
    </w:p>
    <w:p w14:paraId="3F7A0E1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</w:p>
    <w:p w14:paraId="487C175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escription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 --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DescriptionExtraInfo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99712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*** WHERE   </w:t>
      </w:r>
      <w:proofErr w:type="spellStart"/>
      <w:r>
        <w:rPr>
          <w:rFonts w:ascii="Consolas" w:hAnsi="Consolas"/>
          <w:color w:val="008000"/>
          <w:sz w:val="18"/>
          <w:szCs w:val="18"/>
        </w:rPr>
        <w:t>Book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@</w:t>
      </w:r>
      <w:proofErr w:type="gramStart"/>
      <w:r>
        <w:rPr>
          <w:rFonts w:ascii="Consolas" w:hAnsi="Consolas"/>
          <w:color w:val="008000"/>
          <w:sz w:val="18"/>
          <w:szCs w:val="18"/>
        </w:rPr>
        <w:t>BookID;</w:t>
      </w:r>
      <w:proofErr w:type="gramEnd"/>
    </w:p>
    <w:p w14:paraId="2895BBC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50C0D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3;</w:t>
      </w:r>
      <w:proofErr w:type="gramEnd"/>
    </w:p>
    <w:p w14:paraId="1C03D1C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BookCurs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Book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UnitPrtic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92891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A1349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LOS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6BF992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ALLOCA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52390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624CB6" w14:textId="77777777" w:rsidR="00EE140B" w:rsidRDefault="00EE140B" w:rsidP="00C1719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</w:p>
    <w:p w14:paraId="0425982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314A757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108A498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Description</w:t>
      </w:r>
      <w:proofErr w:type="spellEnd"/>
    </w:p>
    <w:p w14:paraId="24328E7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</w:p>
    <w:p w14:paraId="42903256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color w:val="0000FF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 </w:t>
      </w:r>
    </w:p>
    <w:p w14:paraId="30E7F58B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</w:p>
    <w:p w14:paraId="4DC3A95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</w:p>
    <w:p w14:paraId="66445242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6149E2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03C80F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1EC063" w14:textId="0004B07D" w:rsidR="00EE140B" w:rsidRDefault="00EE140B" w:rsidP="00C17196">
      <w:pPr>
        <w:spacing w:after="0"/>
      </w:pPr>
      <w:r>
        <w:rPr>
          <w:noProof/>
        </w:rPr>
        <w:lastRenderedPageBreak/>
        <w:drawing>
          <wp:inline distT="0" distB="0" distL="0" distR="0" wp14:anchorId="14347A91" wp14:editId="1A491058">
            <wp:extent cx="4808220" cy="36728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7871B" w14:textId="77777777" w:rsidR="00EE140B" w:rsidRDefault="00EE140B" w:rsidP="00C17196">
      <w:pPr>
        <w:spacing w:after="0"/>
      </w:pPr>
    </w:p>
    <w:p w14:paraId="6B96FB6F" w14:textId="77777777" w:rsidR="00EE140B" w:rsidRDefault="00EE140B" w:rsidP="00C17196">
      <w:pPr>
        <w:spacing w:after="0"/>
      </w:pPr>
      <w:r>
        <w:rPr>
          <w:sz w:val="36"/>
          <w:szCs w:val="36"/>
        </w:rPr>
        <w:t>9.2. Replace Cursor by Normal Update.</w:t>
      </w:r>
    </w:p>
    <w:p w14:paraId="1A38CF6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107A7D6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09_02</w:t>
      </w:r>
    </w:p>
    <w:p w14:paraId="462A05C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place Cursor by Normal Update.</w:t>
      </w:r>
    </w:p>
    <w:p w14:paraId="552D6F73" w14:textId="77777777" w:rsidR="00EE140B" w:rsidRDefault="00EE140B" w:rsidP="00C17196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</w:p>
    <w:p w14:paraId="4B1970C8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escription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</w:p>
    <w:p w14:paraId="2A0898F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CASE</w:t>
      </w:r>
    </w:p>
    <w:p w14:paraId="26E16D0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11FDCC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-- 2nd level book.'</w:t>
      </w:r>
    </w:p>
    <w:p w14:paraId="2E65FCE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9A4541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-- 3rd level book.'</w:t>
      </w:r>
    </w:p>
    <w:p w14:paraId="503A708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CFB24F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-- 4th level book.'</w:t>
      </w:r>
    </w:p>
    <w:p w14:paraId="79C6B7C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</w:t>
      </w:r>
    </w:p>
    <w:p w14:paraId="578449A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</w:p>
    <w:p w14:paraId="090A136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968BA3" w14:textId="77777777" w:rsidR="00EE140B" w:rsidRDefault="00EE140B" w:rsidP="00C1719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</w:p>
    <w:p w14:paraId="4477E1C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461D68E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714E6F6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Description</w:t>
      </w:r>
      <w:proofErr w:type="spellEnd"/>
    </w:p>
    <w:p w14:paraId="6914F4E5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</w:p>
    <w:p w14:paraId="6403E8CE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color w:val="0000FF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 </w:t>
      </w:r>
    </w:p>
    <w:p w14:paraId="05070B18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</w:p>
    <w:p w14:paraId="7A414C8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</w:p>
    <w:p w14:paraId="36224C82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CDDF32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C6673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72F529" w14:textId="4E05E71F" w:rsidR="00EE140B" w:rsidRDefault="00EE140B" w:rsidP="00C17196">
      <w:pPr>
        <w:spacing w:after="0"/>
      </w:pPr>
      <w:r>
        <w:rPr>
          <w:noProof/>
        </w:rPr>
        <w:drawing>
          <wp:inline distT="0" distB="0" distL="0" distR="0" wp14:anchorId="3C4ED788" wp14:editId="1D75DF58">
            <wp:extent cx="5274310" cy="33337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3FE9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9BB82E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999EF1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ursor Syntax 2:</w:t>
      </w:r>
    </w:p>
    <w:p w14:paraId="5177673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ColumnA1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6CC01CA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ColumnA2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117DA7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ColumnA3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B247F5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ColumnA4ExtraInfo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3236E9D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(options...)</w:t>
      </w:r>
    </w:p>
    <w:p w14:paraId="7FB62C9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0AD9288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b</w:t>
      </w:r>
      <w:proofErr w:type="gramEnd"/>
      <w:r>
        <w:rPr>
          <w:rFonts w:ascii="Consolas" w:hAnsi="Consolas"/>
          <w:color w:val="008000"/>
          <w:sz w:val="18"/>
          <w:szCs w:val="18"/>
        </w:rPr>
        <w:t>.ColumnA1 ,</w:t>
      </w:r>
    </w:p>
    <w:p w14:paraId="47F5433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b.ColumnA</w:t>
      </w:r>
      <w:proofErr w:type="gramEnd"/>
      <w:r>
        <w:rPr>
          <w:rFonts w:ascii="Consolas" w:hAnsi="Consolas"/>
          <w:color w:val="008000"/>
          <w:sz w:val="18"/>
          <w:szCs w:val="18"/>
        </w:rPr>
        <w:t>2 ,</w:t>
      </w:r>
    </w:p>
    <w:p w14:paraId="2720BCA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b.ColumnA</w:t>
      </w:r>
      <w:proofErr w:type="gramEnd"/>
      <w:r>
        <w:rPr>
          <w:rFonts w:ascii="Consolas" w:hAnsi="Consolas"/>
          <w:color w:val="008000"/>
          <w:sz w:val="18"/>
          <w:szCs w:val="18"/>
        </w:rPr>
        <w:t>3 ,</w:t>
      </w:r>
    </w:p>
    <w:p w14:paraId="2DF2D99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Table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b</w:t>
      </w:r>
    </w:p>
    <w:p w14:paraId="58925E2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-- *** declare a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help to update the field </w:t>
      </w:r>
      <w:proofErr w:type="gramStart"/>
      <w:r>
        <w:rPr>
          <w:rFonts w:ascii="Consolas" w:hAnsi="Consolas"/>
          <w:color w:val="008000"/>
          <w:sz w:val="18"/>
          <w:szCs w:val="18"/>
        </w:rPr>
        <w:t>b.ColumnA</w:t>
      </w:r>
      <w:proofErr w:type="gramEnd"/>
      <w:r>
        <w:rPr>
          <w:rFonts w:ascii="Consolas" w:hAnsi="Consolas"/>
          <w:color w:val="008000"/>
          <w:sz w:val="18"/>
          <w:szCs w:val="18"/>
        </w:rPr>
        <w:t>4</w:t>
      </w:r>
    </w:p>
    <w:p w14:paraId="0232F86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FOR UPDATE OF </w:t>
      </w:r>
      <w:proofErr w:type="gramStart"/>
      <w:r>
        <w:rPr>
          <w:rFonts w:ascii="Consolas" w:hAnsi="Consolas"/>
          <w:color w:val="008000"/>
          <w:sz w:val="18"/>
          <w:szCs w:val="18"/>
        </w:rPr>
        <w:t>b.ColumnA</w:t>
      </w:r>
      <w:proofErr w:type="gramEnd"/>
      <w:r>
        <w:rPr>
          <w:rFonts w:ascii="Consolas" w:hAnsi="Consolas"/>
          <w:color w:val="008000"/>
          <w:sz w:val="18"/>
          <w:szCs w:val="18"/>
        </w:rPr>
        <w:t>4;</w:t>
      </w:r>
    </w:p>
    <w:p w14:paraId="786F5E8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638A513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ColumnA3</w:t>
      </w:r>
    </w:p>
    <w:p w14:paraId="4C5A723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must map to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a</w:t>
      </w:r>
      <w:proofErr w:type="gramEnd"/>
      <w:r>
        <w:rPr>
          <w:rFonts w:ascii="Consolas" w:hAnsi="Consolas"/>
          <w:color w:val="008000"/>
          <w:sz w:val="18"/>
          <w:szCs w:val="18"/>
        </w:rPr>
        <w:t>.ColumnA1 ,a.ColumnA2, @ColumnA3</w:t>
      </w:r>
    </w:p>
    <w:p w14:paraId="44DD5E0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3;</w:t>
      </w:r>
      <w:proofErr w:type="gramEnd"/>
    </w:p>
    <w:p w14:paraId="7B6D4AD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2ADE316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291A98A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--Set @ColumnA4ExtraInfo = ...</w:t>
      </w:r>
    </w:p>
    <w:p w14:paraId="7C5E529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...</w:t>
      </w:r>
    </w:p>
    <w:p w14:paraId="49947A7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-- Update [ColumnA4]</w:t>
      </w:r>
    </w:p>
    <w:p w14:paraId="602A5BC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UPDATE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proofErr w:type="gramEnd"/>
    </w:p>
    <w:p w14:paraId="540FBE8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SET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ColumnA4] += (' -- ' + @ColumnA4ExtraInfo)</w:t>
      </w:r>
    </w:p>
    <w:p w14:paraId="7B0C333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 --*** WHERE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ColumnA1] = @ColumnA1;</w:t>
      </w:r>
    </w:p>
    <w:p w14:paraId="1E1531A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WHERE CURRENT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E1E8C8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3;</w:t>
      </w:r>
      <w:proofErr w:type="gramEnd"/>
    </w:p>
    <w:p w14:paraId="65025EC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3;</w:t>
      </w:r>
      <w:proofErr w:type="gramEnd"/>
    </w:p>
    <w:p w14:paraId="26FBC20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235055E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BFD197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17C70F8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AAB55F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URSOR is a way to step through a set of records one row at a time.</w:t>
      </w:r>
    </w:p>
    <w:p w14:paraId="2A0E50E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like a pointer in each record and moving through one step at a time.</w:t>
      </w:r>
    </w:p>
    <w:p w14:paraId="02429C2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06CCBF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ColumnA3</w:t>
      </w:r>
    </w:p>
    <w:p w14:paraId="78D9E07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en the Cursor and point to the (NEXT/First/LAST/ABSOLUTE 9/ABSOLUTE -1) data set</w:t>
      </w:r>
    </w:p>
    <w:p w14:paraId="5984C08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must map to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a</w:t>
      </w:r>
      <w:proofErr w:type="gramEnd"/>
      <w:r>
        <w:rPr>
          <w:rFonts w:ascii="Consolas" w:hAnsi="Consolas"/>
          <w:color w:val="008000"/>
          <w:sz w:val="18"/>
          <w:szCs w:val="18"/>
        </w:rPr>
        <w:t>.ColumnA1 ,a.ColumnA2, @ColumnA3</w:t>
      </w:r>
    </w:p>
    <w:p w14:paraId="54DB7ED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have selected extra Columns,</w:t>
      </w:r>
    </w:p>
    <w:p w14:paraId="039D0E7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eclare extra variable to map them.</w:t>
      </w:r>
    </w:p>
    <w:p w14:paraId="3B40AC5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3B207FE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clare @ColumnA1, @ColumnA2, ColumnA3   must map </w:t>
      </w:r>
      <w:proofErr w:type="gramStart"/>
      <w:r>
        <w:rPr>
          <w:rFonts w:ascii="Consolas" w:hAnsi="Consolas"/>
          <w:color w:val="008000"/>
          <w:sz w:val="18"/>
          <w:szCs w:val="18"/>
        </w:rPr>
        <w:t>to  --</w:t>
      </w:r>
      <w:proofErr w:type="gramEnd"/>
      <w:r>
        <w:rPr>
          <w:rFonts w:ascii="Consolas" w:hAnsi="Consolas"/>
          <w:color w:val="008000"/>
          <w:sz w:val="18"/>
          <w:szCs w:val="18"/>
        </w:rPr>
        <w:t>SELECT  b.ColumnA1 ,b.ColumnA2, b.ColumnA3</w:t>
      </w:r>
    </w:p>
    <w:p w14:paraId="68D7121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Read the value for each record set and put into variables @ColumnA1, @ColumnA2, @ColumnA3</w:t>
      </w:r>
    </w:p>
    <w:p w14:paraId="1DDDC20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5F69D09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successfully read a next record into variables @ColumnA1, @ColumnA2, @ColumnA3</w:t>
      </w:r>
    </w:p>
    <w:p w14:paraId="79755F8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uring while loop, you can </w:t>
      </w:r>
      <w:proofErr w:type="gramStart"/>
      <w:r>
        <w:rPr>
          <w:rFonts w:ascii="Consolas" w:hAnsi="Consolas"/>
          <w:color w:val="008000"/>
          <w:sz w:val="18"/>
          <w:szCs w:val="18"/>
        </w:rPr>
        <w:t>use  @</w:t>
      </w:r>
      <w:proofErr w:type="gramEnd"/>
      <w:r>
        <w:rPr>
          <w:rFonts w:ascii="Consolas" w:hAnsi="Consolas"/>
          <w:color w:val="008000"/>
          <w:sz w:val="18"/>
          <w:szCs w:val="18"/>
        </w:rPr>
        <w:t>ColumnA1, @ColumnA2, @ColumnA3 </w:t>
      </w:r>
    </w:p>
    <w:p w14:paraId="26DF340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o </w:t>
      </w:r>
      <w:proofErr w:type="gramStart"/>
      <w:r>
        <w:rPr>
          <w:rFonts w:ascii="Consolas" w:hAnsi="Consolas"/>
          <w:color w:val="008000"/>
          <w:sz w:val="18"/>
          <w:szCs w:val="18"/>
        </w:rPr>
        <w:t>update  TableName.ColumnA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4 or any other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atement.</w:t>
      </w:r>
    </w:p>
    <w:p w14:paraId="5BDBFD5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ColumnA3</w:t>
      </w:r>
    </w:p>
    <w:p w14:paraId="21928B5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the Cursor and point to the (NEXT/PRIOR/RELATIVE 10/RELATIVE -10) data set,</w:t>
      </w:r>
    </w:p>
    <w:p w14:paraId="0DF8137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010FC96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if successfully read a (NEXT/PRIOR/RELATIVE 10/RELATIVE -10) record</w:t>
      </w:r>
    </w:p>
    <w:p w14:paraId="55AE099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o variables @ColumnA1, @ColumnA2, @ColumnA3</w:t>
      </w:r>
    </w:p>
    <w:p w14:paraId="10B4021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while loop will run until </w:t>
      </w:r>
      <w:proofErr w:type="gramStart"/>
      <w:r>
        <w:rPr>
          <w:rFonts w:ascii="Consolas" w:hAnsi="Consolas"/>
          <w:color w:val="008000"/>
          <w:sz w:val="18"/>
          <w:szCs w:val="18"/>
        </w:rPr>
        <w:t>NOT(</w:t>
      </w:r>
      <w:proofErr w:type="gramEnd"/>
      <w:r>
        <w:rPr>
          <w:rFonts w:ascii="Consolas" w:hAnsi="Consolas"/>
          <w:color w:val="008000"/>
          <w:sz w:val="18"/>
          <w:szCs w:val="18"/>
        </w:rPr>
        <w:t>@@FETCH_STATUS = 0)</w:t>
      </w:r>
    </w:p>
    <w:p w14:paraId="64C1E04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the pointer reach to the end of loop and get out the loop.</w:t>
      </w:r>
    </w:p>
    <w:p w14:paraId="7CC7255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EF16BD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(options...)</w:t>
      </w:r>
    </w:p>
    <w:p w14:paraId="0EC368D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799976B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...</w:t>
      </w:r>
      <w:proofErr w:type="gramEnd"/>
    </w:p>
    <w:p w14:paraId="0F6D15D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66EAAEC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ColumnA3</w:t>
      </w:r>
    </w:p>
    <w:p w14:paraId="5440809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4992928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170B0A5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1D97D31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...</w:t>
      </w:r>
    </w:p>
    <w:p w14:paraId="648AEBE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4088099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3DE5443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1F77DC9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5455323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life of CURSOR</w:t>
      </w:r>
    </w:p>
    <w:p w14:paraId="637440C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 (options...)</w:t>
      </w:r>
    </w:p>
    <w:p w14:paraId="7DE5A8C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6E887A4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04C831F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F30A1E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ColumnA3</w:t>
      </w:r>
    </w:p>
    <w:p w14:paraId="57C0BD7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18324DB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WHILE @@FETCH_STATUS = 0</w:t>
      </w:r>
    </w:p>
    <w:p w14:paraId="5CDB144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5BA5E29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5F2FCA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55D22EF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B606CF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means get rid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D41BC5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1DE22EE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92DB4E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BookID </w:t>
      </w:r>
      <w:proofErr w:type="gramStart"/>
      <w:r>
        <w:rPr>
          <w:rFonts w:ascii="Consolas" w:hAnsi="Consolas"/>
          <w:color w:val="008000"/>
          <w:sz w:val="18"/>
          <w:szCs w:val="18"/>
        </w:rPr>
        <w:t>INT;</w:t>
      </w:r>
      <w:proofErr w:type="gramEnd"/>
    </w:p>
    <w:p w14:paraId="3981ADC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BookName </w:t>
      </w:r>
      <w:proofErr w:type="gramStart"/>
      <w:r>
        <w:rPr>
          <w:rFonts w:ascii="Consolas" w:hAnsi="Consolas"/>
          <w:color w:val="008000"/>
          <w:sz w:val="18"/>
          <w:szCs w:val="18"/>
        </w:rPr>
        <w:t>NVARCHAR(</w:t>
      </w:r>
      <w:proofErr w:type="gramEnd"/>
      <w:r>
        <w:rPr>
          <w:rFonts w:ascii="Consolas" w:hAnsi="Consolas"/>
          <w:color w:val="008000"/>
          <w:sz w:val="18"/>
          <w:szCs w:val="18"/>
        </w:rPr>
        <w:t>100);</w:t>
      </w:r>
    </w:p>
    <w:p w14:paraId="3EF3828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BookUnitPrtice </w:t>
      </w:r>
      <w:proofErr w:type="gramStart"/>
      <w:r>
        <w:rPr>
          <w:rFonts w:ascii="Consolas" w:hAnsi="Consolas"/>
          <w:color w:val="008000"/>
          <w:sz w:val="18"/>
          <w:szCs w:val="18"/>
        </w:rPr>
        <w:t>MONEY;</w:t>
      </w:r>
      <w:proofErr w:type="gramEnd"/>
    </w:p>
    <w:p w14:paraId="1EE4595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DescriptionExtraInfo </w:t>
      </w:r>
      <w:proofErr w:type="gramStart"/>
      <w:r>
        <w:rPr>
          <w:rFonts w:ascii="Consolas" w:hAnsi="Consolas"/>
          <w:color w:val="008000"/>
          <w:sz w:val="18"/>
          <w:szCs w:val="18"/>
        </w:rPr>
        <w:t>NVARCHAR(</w:t>
      </w:r>
      <w:proofErr w:type="gramEnd"/>
      <w:r>
        <w:rPr>
          <w:rFonts w:ascii="Consolas" w:hAnsi="Consolas"/>
          <w:color w:val="008000"/>
          <w:sz w:val="18"/>
          <w:szCs w:val="18"/>
        </w:rPr>
        <w:t>100);</w:t>
      </w:r>
    </w:p>
    <w:p w14:paraId="3943B9E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</w:t>
      </w:r>
    </w:p>
    <w:p w14:paraId="763F398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728E670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5C143F5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FCF539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  <w:proofErr w:type="gramEnd"/>
    </w:p>
    <w:p w14:paraId="1FC7617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b</w:t>
      </w:r>
    </w:p>
    <w:p w14:paraId="3EF1D06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 -- *** declare a CURSOR "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" and help to update the field [Book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Description]</w:t>
      </w:r>
    </w:p>
    <w:p w14:paraId="5DD469D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FOR UPDATE OF </w:t>
      </w:r>
      <w:proofErr w:type="gramStart"/>
      <w:r>
        <w:rPr>
          <w:rFonts w:ascii="Consolas" w:hAnsi="Consolas"/>
          <w:color w:val="008000"/>
          <w:sz w:val="18"/>
          <w:szCs w:val="18"/>
        </w:rPr>
        <w:t>b.[</w:t>
      </w:r>
      <w:proofErr w:type="gramEnd"/>
      <w:r>
        <w:rPr>
          <w:rFonts w:ascii="Consolas" w:hAnsi="Consolas"/>
          <w:color w:val="008000"/>
          <w:sz w:val="18"/>
          <w:szCs w:val="18"/>
        </w:rPr>
        <w:t>Description];</w:t>
      </w:r>
    </w:p>
    <w:p w14:paraId="38ED2AF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D95C84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76312C5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  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ust map to</w:t>
      </w:r>
    </w:p>
    <w:p w14:paraId="57803DF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</w:p>
    <w:p w14:paraId="6DD5CD2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</w:t>
      </w:r>
      <w:proofErr w:type="gramEnd"/>
    </w:p>
    <w:p w14:paraId="3E2D03C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5FF6A74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147B712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 --set @DescriptionExtraInfo</w:t>
      </w:r>
    </w:p>
    <w:p w14:paraId="5EAFFD3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@</w:t>
      </w:r>
      <w:proofErr w:type="gramEnd"/>
      <w:r>
        <w:rPr>
          <w:rFonts w:ascii="Consolas" w:hAnsi="Consolas"/>
          <w:color w:val="008000"/>
          <w:sz w:val="18"/>
          <w:szCs w:val="18"/>
        </w:rPr>
        <w:t>DescriptionExtraInfo =</w:t>
      </w:r>
    </w:p>
    <w:p w14:paraId="20930FD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CASE</w:t>
      </w:r>
    </w:p>
    <w:p w14:paraId="44D3563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      WHEN </w:t>
      </w:r>
      <w:proofErr w:type="gramStart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BookUnitPrtice &gt; 25 AND @BookUnitPrtice &lt;= 50)</w:t>
      </w:r>
    </w:p>
    <w:p w14:paraId="7A9E5A4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 THEN '2nd level book.'</w:t>
      </w:r>
    </w:p>
    <w:p w14:paraId="27FA7D1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 WHEN </w:t>
      </w:r>
      <w:proofErr w:type="gramStart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BookUnitPrtice &gt; 50 AND @BookUnitPrtice &lt;= 75)</w:t>
      </w:r>
    </w:p>
    <w:p w14:paraId="4F9E65E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 THEN '3rd level book.'</w:t>
      </w:r>
    </w:p>
    <w:p w14:paraId="0AB71FE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 WHEN </w:t>
      </w:r>
      <w:proofErr w:type="gramStart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BookUnitPrtice &gt; 75 )</w:t>
      </w:r>
    </w:p>
    <w:p w14:paraId="2E4F155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             THEN '4th level book.'</w:t>
      </w:r>
    </w:p>
    <w:p w14:paraId="2AF193B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 ELSE ''</w:t>
      </w:r>
    </w:p>
    <w:p w14:paraId="10BC1A9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1B55B1A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 -- Update [Description]</w:t>
      </w:r>
    </w:p>
    <w:p w14:paraId="418E465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UPDATE  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gramEnd"/>
      <w:r>
        <w:rPr>
          <w:rFonts w:ascii="Consolas" w:hAnsi="Consolas"/>
          <w:color w:val="008000"/>
          <w:sz w:val="18"/>
          <w:szCs w:val="18"/>
        </w:rPr>
        <w:t>.Book</w:t>
      </w:r>
      <w:proofErr w:type="spellEnd"/>
    </w:p>
    <w:p w14:paraId="0A2D413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SET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.[Description] += (' -- ' + @DescriptionExtraInfo)</w:t>
      </w:r>
    </w:p>
    <w:p w14:paraId="052A902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 --*** WHERE   </w:t>
      </w:r>
      <w:proofErr w:type="spellStart"/>
      <w:r>
        <w:rPr>
          <w:rFonts w:ascii="Consolas" w:hAnsi="Consolas"/>
          <w:color w:val="008000"/>
          <w:sz w:val="18"/>
          <w:szCs w:val="18"/>
        </w:rPr>
        <w:t>Book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@</w:t>
      </w:r>
      <w:proofErr w:type="gramStart"/>
      <w:r>
        <w:rPr>
          <w:rFonts w:ascii="Consolas" w:hAnsi="Consolas"/>
          <w:color w:val="008000"/>
          <w:sz w:val="18"/>
          <w:szCs w:val="18"/>
        </w:rPr>
        <w:t>BookID;</w:t>
      </w:r>
      <w:proofErr w:type="gramEnd"/>
    </w:p>
    <w:p w14:paraId="4CE8E71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WHERE CURRENT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1DF6E6D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 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3;</w:t>
      </w:r>
      <w:proofErr w:type="gramEnd"/>
    </w:p>
    <w:p w14:paraId="24021BB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 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</w:t>
      </w:r>
      <w:proofErr w:type="gramEnd"/>
    </w:p>
    <w:p w14:paraId="7FED5CD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500FBAD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680757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92662F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0B0762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</w:t>
      </w:r>
    </w:p>
    <w:p w14:paraId="2CB2764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556FC0F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3B4B327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4EDB5AB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  <w:proofErr w:type="gramEnd"/>
    </w:p>
    <w:p w14:paraId="5034F34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b</w:t>
      </w:r>
    </w:p>
    <w:p w14:paraId="1A64E25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FOR UPDATE OF </w:t>
      </w:r>
      <w:proofErr w:type="gramStart"/>
      <w:r>
        <w:rPr>
          <w:rFonts w:ascii="Consolas" w:hAnsi="Consolas"/>
          <w:color w:val="008000"/>
          <w:sz w:val="18"/>
          <w:szCs w:val="18"/>
        </w:rPr>
        <w:t>b.[</w:t>
      </w:r>
      <w:proofErr w:type="gramEnd"/>
      <w:r>
        <w:rPr>
          <w:rFonts w:ascii="Consolas" w:hAnsi="Consolas"/>
          <w:color w:val="008000"/>
          <w:sz w:val="18"/>
          <w:szCs w:val="18"/>
        </w:rPr>
        <w:t>Description];</w:t>
      </w:r>
    </w:p>
    <w:p w14:paraId="2B4C531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A1C5C4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1D0C7E6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  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ust map to</w:t>
      </w:r>
    </w:p>
    <w:p w14:paraId="035A569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</w:p>
    <w:p w14:paraId="3BB8AD8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</w:t>
      </w:r>
      <w:proofErr w:type="gramEnd"/>
    </w:p>
    <w:p w14:paraId="36E6099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1.</w:t>
      </w:r>
    </w:p>
    <w:p w14:paraId="320B58E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URSOR is a way to step through a set of records one row at a time.</w:t>
      </w:r>
    </w:p>
    <w:p w14:paraId="785F38D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like a pointer in each record and moving through one step at a time.</w:t>
      </w:r>
    </w:p>
    <w:p w14:paraId="78155C0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2.</w:t>
      </w:r>
    </w:p>
    <w:p w14:paraId="6678B8E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</w:t>
      </w:r>
    </w:p>
    <w:p w14:paraId="40599A6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4886501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3BC66C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4DC02FB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  <w:proofErr w:type="gramEnd"/>
    </w:p>
    <w:p w14:paraId="60F2911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    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b</w:t>
      </w:r>
    </w:p>
    <w:p w14:paraId="54B5CA0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FOR UPDATE OF </w:t>
      </w:r>
      <w:proofErr w:type="gramStart"/>
      <w:r>
        <w:rPr>
          <w:rFonts w:ascii="Consolas" w:hAnsi="Consolas"/>
          <w:color w:val="008000"/>
          <w:sz w:val="18"/>
          <w:szCs w:val="18"/>
        </w:rPr>
        <w:t>b.[</w:t>
      </w:r>
      <w:proofErr w:type="gramEnd"/>
      <w:r>
        <w:rPr>
          <w:rFonts w:ascii="Consolas" w:hAnsi="Consolas"/>
          <w:color w:val="008000"/>
          <w:sz w:val="18"/>
          <w:szCs w:val="18"/>
        </w:rPr>
        <w:t>Description];</w:t>
      </w:r>
    </w:p>
    <w:p w14:paraId="5D13FC6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clare a CURSOR "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" to read the values for each record set.</w:t>
      </w:r>
    </w:p>
    <w:p w14:paraId="62C6EC6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tatement will help to</w:t>
      </w:r>
    </w:p>
    <w:p w14:paraId="04684EB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pdate the field [Book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Description]</w:t>
      </w:r>
    </w:p>
    <w:p w14:paraId="309F87E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3.</w:t>
      </w:r>
    </w:p>
    <w:p w14:paraId="732DC48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3DD9EC9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</w:t>
      </w:r>
      <w:proofErr w:type="gramEnd"/>
    </w:p>
    <w:p w14:paraId="6C569D3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en the Cursor and point to the first data set,</w:t>
      </w:r>
    </w:p>
    <w:p w14:paraId="51D96B6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the value and put into variables @BookID and @BookName, @BookUnitPrtice</w:t>
      </w:r>
    </w:p>
    <w:p w14:paraId="1CFAC33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need to map to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</w:p>
    <w:p w14:paraId="5B1FB23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A04489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4161783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534D81A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 --set @DescriptionExtraInfo = ...</w:t>
      </w:r>
    </w:p>
    <w:p w14:paraId="5F742CA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...</w:t>
      </w:r>
    </w:p>
    <w:p w14:paraId="06E0D61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 -- Update [Description]</w:t>
      </w:r>
    </w:p>
    <w:p w14:paraId="7A82BDC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UPDATE  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gramEnd"/>
      <w:r>
        <w:rPr>
          <w:rFonts w:ascii="Consolas" w:hAnsi="Consolas"/>
          <w:color w:val="008000"/>
          <w:sz w:val="18"/>
          <w:szCs w:val="18"/>
        </w:rPr>
        <w:t>.Book</w:t>
      </w:r>
      <w:proofErr w:type="spellEnd"/>
    </w:p>
    <w:p w14:paraId="04B81BD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SET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.[Description] += (' -- ' + @DescriptionExtraInfo)</w:t>
      </w:r>
    </w:p>
    <w:p w14:paraId="2610F42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WHERE CURRENT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372547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 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3;</w:t>
      </w:r>
      <w:proofErr w:type="gramEnd"/>
    </w:p>
    <w:p w14:paraId="041FB8E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 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</w:t>
      </w:r>
      <w:proofErr w:type="gramEnd"/>
    </w:p>
    <w:p w14:paraId="5004E44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66B7909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.</w:t>
      </w:r>
    </w:p>
    <w:p w14:paraId="2B333EF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6804179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successfully read a next record into variables @BookID, @BookName, @BookUnitPrtice.</w:t>
      </w:r>
    </w:p>
    <w:p w14:paraId="000B12F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uring while loop, you can </w:t>
      </w:r>
      <w:proofErr w:type="gramStart"/>
      <w:r>
        <w:rPr>
          <w:rFonts w:ascii="Consolas" w:hAnsi="Consolas"/>
          <w:color w:val="008000"/>
          <w:sz w:val="18"/>
          <w:szCs w:val="18"/>
        </w:rPr>
        <w:t>use  @</w:t>
      </w:r>
      <w:proofErr w:type="gramEnd"/>
      <w:r>
        <w:rPr>
          <w:rFonts w:ascii="Consolas" w:hAnsi="Consolas"/>
          <w:color w:val="008000"/>
          <w:sz w:val="18"/>
          <w:szCs w:val="18"/>
        </w:rPr>
        <w:t>BookID, @BookName, @BookUnitPrtice</w:t>
      </w:r>
    </w:p>
    <w:p w14:paraId="43E27BC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o update </w:t>
      </w:r>
      <w:proofErr w:type="gramStart"/>
      <w:r>
        <w:rPr>
          <w:rFonts w:ascii="Consolas" w:hAnsi="Consolas"/>
          <w:color w:val="008000"/>
          <w:sz w:val="18"/>
          <w:szCs w:val="18"/>
        </w:rPr>
        <w:t>Book.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Description] or any other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atement.</w:t>
      </w:r>
    </w:p>
    <w:p w14:paraId="62B314B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</w:t>
      </w:r>
      <w:proofErr w:type="gramEnd"/>
    </w:p>
    <w:p w14:paraId="0B2E003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the Cursor and point to the next data set,</w:t>
      </w:r>
    </w:p>
    <w:p w14:paraId="7ECB8BC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the value and put into variables @BookID, @BookName, @BookUnitPrtice.</w:t>
      </w:r>
    </w:p>
    <w:p w14:paraId="61BF5CC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055699A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if successfully read a next record into variables @BookID, @BookName, @BookUnitPrtice.</w:t>
      </w:r>
    </w:p>
    <w:p w14:paraId="66517C5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while loop will run until </w:t>
      </w:r>
      <w:proofErr w:type="gramStart"/>
      <w:r>
        <w:rPr>
          <w:rFonts w:ascii="Consolas" w:hAnsi="Consolas"/>
          <w:color w:val="008000"/>
          <w:sz w:val="18"/>
          <w:szCs w:val="18"/>
        </w:rPr>
        <w:t>NOT(</w:t>
      </w:r>
      <w:proofErr w:type="gramEnd"/>
      <w:r>
        <w:rPr>
          <w:rFonts w:ascii="Consolas" w:hAnsi="Consolas"/>
          <w:color w:val="008000"/>
          <w:sz w:val="18"/>
          <w:szCs w:val="18"/>
        </w:rPr>
        <w:t>@@FETCH_STATUS = 0)</w:t>
      </w:r>
    </w:p>
    <w:p w14:paraId="5F1B622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at means the pointer reach to the end of loop and get out the loop.</w:t>
      </w:r>
    </w:p>
    <w:p w14:paraId="38906DF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17D8999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</w:t>
      </w:r>
    </w:p>
    <w:p w14:paraId="6B891A6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05C6FED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...</w:t>
      </w:r>
      <w:proofErr w:type="gramEnd"/>
    </w:p>
    <w:p w14:paraId="3E2B701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FOR UPDATE OF </w:t>
      </w:r>
      <w:proofErr w:type="gramStart"/>
      <w:r>
        <w:rPr>
          <w:rFonts w:ascii="Consolas" w:hAnsi="Consolas"/>
          <w:color w:val="008000"/>
          <w:sz w:val="18"/>
          <w:szCs w:val="18"/>
        </w:rPr>
        <w:t>b.[</w:t>
      </w:r>
      <w:proofErr w:type="gramEnd"/>
      <w:r>
        <w:rPr>
          <w:rFonts w:ascii="Consolas" w:hAnsi="Consolas"/>
          <w:color w:val="008000"/>
          <w:sz w:val="18"/>
          <w:szCs w:val="18"/>
        </w:rPr>
        <w:t>Description];</w:t>
      </w:r>
    </w:p>
    <w:p w14:paraId="237746F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31E974A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</w:t>
      </w:r>
      <w:proofErr w:type="gramEnd"/>
    </w:p>
    <w:p w14:paraId="642DE49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...</w:t>
      </w:r>
    </w:p>
    <w:p w14:paraId="4FA85E1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092E3FE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4E56F09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...</w:t>
      </w:r>
    </w:p>
    <w:p w14:paraId="7859937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1F7C4E86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EDD26F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52DE6F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1.</w:t>
      </w:r>
    </w:p>
    <w:p w14:paraId="4D01916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the life of CURSOR</w:t>
      </w:r>
    </w:p>
    <w:p w14:paraId="50330A4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SOR</w:t>
      </w:r>
    </w:p>
    <w:p w14:paraId="511F4AE5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</w:t>
      </w:r>
    </w:p>
    <w:p w14:paraId="388916F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...</w:t>
      </w:r>
      <w:proofErr w:type="gramEnd"/>
    </w:p>
    <w:p w14:paraId="7E440C6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FOR UPDATE OF </w:t>
      </w:r>
      <w:proofErr w:type="gramStart"/>
      <w:r>
        <w:rPr>
          <w:rFonts w:ascii="Consolas" w:hAnsi="Consolas"/>
          <w:color w:val="008000"/>
          <w:sz w:val="18"/>
          <w:szCs w:val="18"/>
        </w:rPr>
        <w:t>b.[</w:t>
      </w:r>
      <w:proofErr w:type="gramEnd"/>
      <w:r>
        <w:rPr>
          <w:rFonts w:ascii="Consolas" w:hAnsi="Consolas"/>
          <w:color w:val="008000"/>
          <w:sz w:val="18"/>
          <w:szCs w:val="18"/>
        </w:rPr>
        <w:t>Description];</w:t>
      </w:r>
    </w:p>
    <w:p w14:paraId="139BB39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574667E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PE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30BCE0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36EC7BC0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ETCH NEX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</w:t>
      </w:r>
      <w:proofErr w:type="gramEnd"/>
    </w:p>
    <w:p w14:paraId="295442F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209A3C9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ILE @@FETCH_STATUS = 0</w:t>
      </w:r>
    </w:p>
    <w:p w14:paraId="58129F6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5D792D1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LO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CC4D2C9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75D7184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ALLOC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7CC0D0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get rid of the CURSOR.</w:t>
      </w:r>
    </w:p>
    <w:p w14:paraId="4A1D85D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9A53677" w14:textId="77777777" w:rsidR="00EE140B" w:rsidRDefault="00EE140B" w:rsidP="00C17196">
      <w:pPr>
        <w:spacing w:after="0"/>
      </w:pPr>
    </w:p>
    <w:p w14:paraId="02276281" w14:textId="77777777" w:rsidR="00EE140B" w:rsidRDefault="00EE140B" w:rsidP="00C1719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BFA9839" w14:textId="77777777" w:rsidR="00EE140B" w:rsidRDefault="00EE140B" w:rsidP="00C17196">
      <w:pPr>
        <w:spacing w:after="0"/>
      </w:pPr>
      <w:r>
        <w:rPr>
          <w:sz w:val="48"/>
          <w:szCs w:val="48"/>
        </w:rPr>
        <w:lastRenderedPageBreak/>
        <w:t xml:space="preserve">10. Update TableB.ColumnB4 </w:t>
      </w:r>
      <w:proofErr w:type="gramStart"/>
      <w:r>
        <w:rPr>
          <w:sz w:val="48"/>
          <w:szCs w:val="48"/>
        </w:rPr>
        <w:t xml:space="preserve">with  </w:t>
      </w:r>
      <w:proofErr w:type="spellStart"/>
      <w:r>
        <w:rPr>
          <w:sz w:val="48"/>
          <w:szCs w:val="48"/>
        </w:rPr>
        <w:t>TablAACursor</w:t>
      </w:r>
      <w:proofErr w:type="spellEnd"/>
      <w:proofErr w:type="gramEnd"/>
    </w:p>
    <w:p w14:paraId="17AEA6B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223F7DF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1_10_Update TableB.ColumnB4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with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AACursor</w:t>
      </w:r>
      <w:proofErr w:type="spellEnd"/>
      <w:proofErr w:type="gramEnd"/>
    </w:p>
    <w:p w14:paraId="78CF8C3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plac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AA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</w:t>
      </w:r>
      <w:proofErr w:type="gramStart"/>
      <w:r>
        <w:rPr>
          <w:rFonts w:ascii="Consolas" w:hAnsi="Consolas"/>
          <w:color w:val="008000"/>
          <w:sz w:val="18"/>
          <w:szCs w:val="18"/>
        </w:rPr>
        <w:t>using  Upd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...From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Joi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.... WHERE...</w:t>
      </w:r>
    </w:p>
    <w:p w14:paraId="4D434258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28550981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15A640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al:</w:t>
      </w:r>
    </w:p>
    <w:p w14:paraId="63BCCD17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D14D60D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pdate TableB.ColumnB4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with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AACursor</w:t>
      </w:r>
      <w:proofErr w:type="spellEnd"/>
      <w:proofErr w:type="gramEnd"/>
    </w:p>
    <w:p w14:paraId="0364A3B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6EA5C88" w14:textId="77777777" w:rsidR="00EE140B" w:rsidRDefault="00EE140B" w:rsidP="00C17196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Book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b has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7ECA33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pending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, we need to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dbo.BookShoppingCart</w:t>
      </w:r>
      <w:proofErr w:type="spellEnd"/>
      <w:r>
        <w:rPr>
          <w:rFonts w:ascii="Consolas" w:hAnsi="Consolas"/>
          <w:color w:val="008000"/>
          <w:sz w:val="18"/>
          <w:szCs w:val="18"/>
        </w:rPr>
        <w:t>.[Description]</w:t>
      </w:r>
    </w:p>
    <w:p w14:paraId="3C3DB48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26440A3F" w14:textId="77777777" w:rsidR="00EE140B" w:rsidRDefault="00EE140B" w:rsidP="00C17196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Curs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very bad in Performance.</w:t>
      </w:r>
    </w:p>
    <w:p w14:paraId="1B49CCE2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Replac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AA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</w:t>
      </w:r>
      <w:proofErr w:type="gramStart"/>
      <w:r>
        <w:rPr>
          <w:rFonts w:ascii="Consolas" w:hAnsi="Consolas"/>
          <w:color w:val="008000"/>
          <w:sz w:val="18"/>
          <w:szCs w:val="18"/>
        </w:rPr>
        <w:t>using  Upd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...From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Joi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.... WHERE...</w:t>
      </w:r>
    </w:p>
    <w:p w14:paraId="7945C43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0484F16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e the comment in Ch63toCh64_08</w:t>
      </w:r>
    </w:p>
    <w:p w14:paraId="7B2D050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927DCBB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Update TableB.ColumnB4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with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AACursor</w:t>
      </w:r>
      <w:proofErr w:type="spellEnd"/>
      <w:proofErr w:type="gramEnd"/>
    </w:p>
    <w:p w14:paraId="594BA21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970482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94BE2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UnitPrtic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ONE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4EB5B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escriptionExtraInfo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9E943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Curso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URSOR</w:t>
      </w:r>
    </w:p>
    <w:p w14:paraId="3AA7B35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</w:t>
      </w:r>
    </w:p>
    <w:p w14:paraId="4E9778B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FE6D6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2B7E45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</w:p>
    <w:p w14:paraId="13C04C0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</w:p>
    <w:p w14:paraId="533181C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 xml:space="preserve">--FOR UPDATE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008000"/>
          <w:sz w:val="18"/>
          <w:szCs w:val="18"/>
        </w:rPr>
        <w:t>.[</w:t>
      </w:r>
      <w:proofErr w:type="gramEnd"/>
      <w:r>
        <w:rPr>
          <w:rFonts w:ascii="Consolas" w:hAnsi="Consolas"/>
          <w:color w:val="008000"/>
          <w:sz w:val="18"/>
          <w:szCs w:val="18"/>
        </w:rPr>
        <w:t>Description];  </w:t>
      </w:r>
    </w:p>
    <w:p w14:paraId="2D4CBC4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rPr>
          <w:rFonts w:ascii="Consolas" w:hAnsi="Consolas"/>
          <w:color w:val="008000"/>
          <w:sz w:val="18"/>
          <w:szCs w:val="18"/>
        </w:rPr>
        <w:t>----Error: The multi-part identifier "</w:t>
      </w:r>
      <w:proofErr w:type="spellStart"/>
      <w:r>
        <w:rPr>
          <w:rFonts w:ascii="Consolas" w:hAnsi="Consolas"/>
          <w:color w:val="008000"/>
          <w:sz w:val="18"/>
          <w:szCs w:val="18"/>
        </w:rPr>
        <w:t>BookShoppingCart.Description</w:t>
      </w:r>
      <w:proofErr w:type="spellEnd"/>
      <w:r>
        <w:rPr>
          <w:rFonts w:ascii="Consolas" w:hAnsi="Consolas"/>
          <w:color w:val="008000"/>
          <w:sz w:val="18"/>
          <w:szCs w:val="18"/>
        </w:rPr>
        <w:t>" could not be bound.</w:t>
      </w:r>
    </w:p>
    <w:p w14:paraId="73E0F6B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 xml:space="preserve">--When Update TableB.ColumnB4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with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AACurs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</w:t>
      </w:r>
    </w:p>
    <w:p w14:paraId="1864D5E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 xml:space="preserve">--w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AA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"FOR UPDATE OF "</w:t>
      </w:r>
    </w:p>
    <w:p w14:paraId="6F6E73C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PE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5B8A7A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*** FETCH (NEXT/First/LAST/ABSOLUTE 9/ABSOLUTE -1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</w:t>
      </w:r>
    </w:p>
    <w:p w14:paraId="01DC62BC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TO @BookID, @BookName, @</w:t>
      </w:r>
      <w:proofErr w:type="gramStart"/>
      <w:r>
        <w:rPr>
          <w:rFonts w:ascii="Consolas" w:hAnsi="Consolas"/>
          <w:color w:val="008000"/>
          <w:sz w:val="18"/>
          <w:szCs w:val="18"/>
        </w:rPr>
        <w:t>BookUnitPrtice;  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ust map to</w:t>
      </w:r>
    </w:p>
    <w:p w14:paraId="7EC475DF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b</w:t>
      </w:r>
      <w:proofErr w:type="gramEnd"/>
      <w:r>
        <w:rPr>
          <w:rFonts w:ascii="Consolas" w:hAnsi="Consolas"/>
          <w:color w:val="008000"/>
          <w:sz w:val="18"/>
          <w:szCs w:val="18"/>
        </w:rPr>
        <w:t>.Book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b.BookUnitPrice</w:t>
      </w:r>
      <w:proofErr w:type="spellEnd"/>
    </w:p>
    <w:p w14:paraId="51EAF95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BookCurs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Book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UnitPrtic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6BEC19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FETCH_STATU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4D4D5A1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B860A7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set @DescriptionExtraInfo</w:t>
      </w:r>
    </w:p>
    <w:p w14:paraId="504D00A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escriptionExtraInfo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</w:p>
    <w:p w14:paraId="351DE23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CASE</w:t>
      </w:r>
    </w:p>
    <w:p w14:paraId="567BA3D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UnitPrt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@BookUnitPrt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48EC0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-- 2nd level book Sale.'</w:t>
      </w:r>
    </w:p>
    <w:p w14:paraId="6893DDF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UnitPrt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@BookUnitPrt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B6947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-- 3rd level book Sale.'</w:t>
      </w:r>
    </w:p>
    <w:p w14:paraId="766A3CE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UnitPrt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AF08B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-- 4th level book Sale.'</w:t>
      </w:r>
    </w:p>
    <w:p w14:paraId="29EE212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</w:t>
      </w:r>
    </w:p>
    <w:p w14:paraId="2F79E83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CEA87F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escriptionExtraInfo</w:t>
      </w:r>
    </w:p>
    <w:p w14:paraId="7D230F8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Update [Description]</w:t>
      </w:r>
    </w:p>
    <w:p w14:paraId="45170CB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</w:t>
      </w:r>
      <w:proofErr w:type="spellEnd"/>
    </w:p>
    <w:p w14:paraId="204F0F7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escription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 --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DescriptionExtraInfo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10F2F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WHERE CURRENT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ookCursor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6944CF8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--Error: The cursor does not include the table being modified or the table is not updatable through the cursor.</w:t>
      </w:r>
    </w:p>
    <w:p w14:paraId="0FDB69C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When Update TableB.ColumnB4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with  </w:t>
      </w:r>
      <w:proofErr w:type="spellStart"/>
      <w:r>
        <w:rPr>
          <w:rFonts w:ascii="Consolas" w:hAnsi="Consolas"/>
          <w:color w:val="008000"/>
          <w:sz w:val="18"/>
          <w:szCs w:val="18"/>
        </w:rPr>
        <w:t>TablAACurs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</w:t>
      </w:r>
    </w:p>
    <w:p w14:paraId="6F75E66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w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pdate use "WHERE CURRENT OF </w:t>
      </w:r>
      <w:proofErr w:type="spellStart"/>
      <w:r>
        <w:rPr>
          <w:rFonts w:ascii="Consolas" w:hAnsi="Consolas"/>
          <w:color w:val="008000"/>
          <w:sz w:val="18"/>
          <w:szCs w:val="18"/>
        </w:rPr>
        <w:t>TablAACursor</w:t>
      </w:r>
      <w:proofErr w:type="spellEnd"/>
      <w:r>
        <w:rPr>
          <w:rFonts w:ascii="Consolas" w:hAnsi="Consolas"/>
          <w:color w:val="008000"/>
          <w:sz w:val="18"/>
          <w:szCs w:val="18"/>
        </w:rPr>
        <w:t>;"</w:t>
      </w:r>
    </w:p>
    <w:p w14:paraId="1915324C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3753A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*** FETCH (NEXT/PRIOR/RELATIVE 10/RELATIVE -10)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ursor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@ColumnA1, @ColumnA2, @</w:t>
      </w:r>
      <w:proofErr w:type="gramStart"/>
      <w:r>
        <w:rPr>
          <w:rFonts w:ascii="Consolas" w:hAnsi="Consolas"/>
          <w:color w:val="008000"/>
          <w:sz w:val="18"/>
          <w:szCs w:val="18"/>
        </w:rPr>
        <w:t>ColumnA3;</w:t>
      </w:r>
      <w:proofErr w:type="gramEnd"/>
    </w:p>
    <w:p w14:paraId="2E919A9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rPr>
          <w:rFonts w:ascii="Consolas" w:hAnsi="Consolas"/>
          <w:color w:val="0000FF"/>
          <w:sz w:val="18"/>
          <w:szCs w:val="18"/>
        </w:rPr>
        <w:t>FETC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BookCurs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@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Book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UnitPrtic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E47A0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2A6351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LOS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30EF2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ALLOCA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Curso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542F2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FA269B3" w14:textId="77777777" w:rsidR="00EE140B" w:rsidRDefault="00EE140B" w:rsidP="00C1719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</w:p>
    <w:p w14:paraId="54BDD32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1159E12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401E425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Description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</w:p>
    <w:p w14:paraId="63E3186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1A2B443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reatedDateTi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08E4B8F1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Quantity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4997A98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Description</w:t>
      </w:r>
      <w:proofErr w:type="spellEnd"/>
    </w:p>
    <w:p w14:paraId="5A50624F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</w:p>
    <w:p w14:paraId="58D8539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bsc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</w:p>
    <w:p w14:paraId="7E0C3227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color w:val="0000FF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 </w:t>
      </w:r>
    </w:p>
    <w:p w14:paraId="34ED01FF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</w:p>
    <w:p w14:paraId="037268F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</w:p>
    <w:p w14:paraId="57323AC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D04C23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9BE2D0" w14:textId="7E54E437" w:rsidR="00EE140B" w:rsidRDefault="00EE140B" w:rsidP="00C17196">
      <w:pPr>
        <w:spacing w:after="0"/>
      </w:pPr>
      <w:r>
        <w:rPr>
          <w:noProof/>
        </w:rPr>
        <w:drawing>
          <wp:inline distT="0" distB="0" distL="0" distR="0" wp14:anchorId="37AF417E" wp14:editId="40044196">
            <wp:extent cx="5274310" cy="17964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9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94B29" w14:textId="77777777" w:rsidR="00EE140B" w:rsidRDefault="00EE140B" w:rsidP="00C17196">
      <w:pPr>
        <w:spacing w:after="0"/>
      </w:pPr>
    </w:p>
    <w:p w14:paraId="01A538A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3A7AAFC3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plac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AACurs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</w:t>
      </w:r>
      <w:proofErr w:type="gramStart"/>
      <w:r>
        <w:rPr>
          <w:rFonts w:ascii="Consolas" w:hAnsi="Consolas"/>
          <w:color w:val="008000"/>
          <w:sz w:val="18"/>
          <w:szCs w:val="18"/>
        </w:rPr>
        <w:t>using  Upd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...From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Joi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.... WHERE...</w:t>
      </w:r>
    </w:p>
    <w:p w14:paraId="0FB5B0EC" w14:textId="77777777" w:rsidR="00EE140B" w:rsidRDefault="00EE140B" w:rsidP="00C17196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</w:t>
      </w:r>
      <w:proofErr w:type="spellEnd"/>
    </w:p>
    <w:p w14:paraId="48510DF3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escription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</w:p>
    <w:p w14:paraId="6890F04D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rPr>
          <w:rFonts w:ascii="Consolas" w:hAnsi="Consolas"/>
          <w:color w:val="0000FF"/>
          <w:sz w:val="18"/>
          <w:szCs w:val="18"/>
        </w:rPr>
        <w:t>CASE</w:t>
      </w:r>
    </w:p>
    <w:p w14:paraId="1B5FAFB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E3B42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-- 2nd level book Sale.'</w:t>
      </w:r>
    </w:p>
    <w:p w14:paraId="7A820A8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9DA2A1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-- 3rd level book Sale.'</w:t>
      </w:r>
    </w:p>
    <w:p w14:paraId="718DA0C6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15DC5C3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-- 4th level book Sale.'</w:t>
      </w:r>
    </w:p>
    <w:p w14:paraId="6578B12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</w:t>
      </w:r>
    </w:p>
    <w:p w14:paraId="6231849A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</w:p>
    <w:p w14:paraId="20B8FAD0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bsc</w:t>
      </w:r>
      <w:proofErr w:type="spellEnd"/>
    </w:p>
    <w:p w14:paraId="737AC27E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</w:p>
    <w:p w14:paraId="4784602C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color w:val="0000FF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 </w:t>
      </w:r>
    </w:p>
    <w:p w14:paraId="3C6A5053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</w:p>
    <w:p w14:paraId="55985FE9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</w:p>
    <w:p w14:paraId="51A44CB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72068A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15C2D95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4D6F37" w14:textId="77777777" w:rsidR="00EE140B" w:rsidRDefault="00EE140B" w:rsidP="00C1719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</w:p>
    <w:p w14:paraId="7DB072C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752F7E4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3A0B4E2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Description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</w:p>
    <w:p w14:paraId="5EC2974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6A320F20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reatedDateTi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1D7B2F6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Quantity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19D5F75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Description</w:t>
      </w:r>
      <w:proofErr w:type="spellEnd"/>
    </w:p>
    <w:p w14:paraId="407E2FD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b</w:t>
      </w:r>
    </w:p>
    <w:p w14:paraId="43FE8BF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ShoppingCar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bsc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</w:p>
    <w:p w14:paraId="174C97C4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color w:val="0000FF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 </w:t>
      </w:r>
    </w:p>
    <w:p w14:paraId="7066F88A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</w:p>
    <w:p w14:paraId="3959CB22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</w:p>
    <w:p w14:paraId="44D29AB6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75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E861D45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1DC225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2ADFCBA" w14:textId="37474027" w:rsidR="00EE140B" w:rsidRDefault="00EE140B" w:rsidP="00C17196">
      <w:pPr>
        <w:spacing w:after="0"/>
      </w:pPr>
      <w:r>
        <w:rPr>
          <w:noProof/>
        </w:rPr>
        <w:drawing>
          <wp:inline distT="0" distB="0" distL="0" distR="0" wp14:anchorId="59704461" wp14:editId="792C65B8">
            <wp:extent cx="5274310" cy="16567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5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54C01" w14:textId="77777777" w:rsidR="00EE140B" w:rsidRDefault="00EE140B" w:rsidP="00C17196">
      <w:pPr>
        <w:spacing w:after="0"/>
      </w:pPr>
    </w:p>
    <w:p w14:paraId="5701936F" w14:textId="77777777" w:rsidR="00EE140B" w:rsidRDefault="00EE140B" w:rsidP="00C17196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7281F7B1" w14:textId="77777777" w:rsidR="00EE140B" w:rsidRDefault="00EE140B" w:rsidP="00C17196">
      <w:pPr>
        <w:spacing w:after="0"/>
      </w:pPr>
      <w:r>
        <w:rPr>
          <w:sz w:val="48"/>
          <w:szCs w:val="48"/>
        </w:rPr>
        <w:t>11. Clean up</w:t>
      </w:r>
    </w:p>
    <w:p w14:paraId="7F08307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783940E4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1_11_Clean up</w:t>
      </w:r>
    </w:p>
    <w:p w14:paraId="477B530E" w14:textId="77777777" w:rsidR="00EE140B" w:rsidRDefault="00EE140B" w:rsidP="00C1719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612E0D09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EB7010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DAEBBC4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ShoppingCa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366025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B7520B7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750D8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9405F9" w14:textId="77777777" w:rsidR="00EE140B" w:rsidRDefault="00EE140B" w:rsidP="00C1719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9B601D2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6707908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3DFF40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1A1C5BB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2B3CD9" w14:textId="77777777" w:rsidR="00EE140B" w:rsidRDefault="00EE140B" w:rsidP="00C1719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CA273A" w14:textId="77777777" w:rsidR="00EE140B" w:rsidRDefault="00EE140B" w:rsidP="00C17196">
      <w:pPr>
        <w:spacing w:after="0"/>
      </w:pPr>
    </w:p>
    <w:p w14:paraId="3FCD0150" w14:textId="7FD75E27" w:rsidR="00A46804" w:rsidRPr="00337456" w:rsidRDefault="00337456" w:rsidP="00C17196">
      <w:pPr>
        <w:spacing w:after="0"/>
      </w:pPr>
      <w:r>
        <w:br/>
      </w:r>
      <w:r>
        <w:br/>
      </w:r>
      <w:r>
        <w:br/>
      </w:r>
    </w:p>
    <w:sectPr w:rsidR="00A46804" w:rsidRPr="00337456" w:rsidSect="00C1719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EB6B1" w14:textId="77777777" w:rsidR="00660E49" w:rsidRDefault="00660E49" w:rsidP="002F7523">
      <w:pPr>
        <w:spacing w:after="0" w:line="240" w:lineRule="auto"/>
      </w:pPr>
      <w:r>
        <w:separator/>
      </w:r>
    </w:p>
  </w:endnote>
  <w:endnote w:type="continuationSeparator" w:id="0">
    <w:p w14:paraId="7E5BB530" w14:textId="77777777" w:rsidR="00660E49" w:rsidRDefault="00660E49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F1E19" w14:textId="77777777" w:rsidR="00660E49" w:rsidRDefault="00660E49" w:rsidP="002F7523">
      <w:pPr>
        <w:spacing w:after="0" w:line="240" w:lineRule="auto"/>
      </w:pPr>
      <w:r>
        <w:separator/>
      </w:r>
    </w:p>
  </w:footnote>
  <w:footnote w:type="continuationSeparator" w:id="0">
    <w:p w14:paraId="74D1B525" w14:textId="77777777" w:rsidR="00660E49" w:rsidRDefault="00660E49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c3AtImphZGRko6SsGpxcWZ+XkgBYa1AHRzynYsAAAA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1E39BD"/>
    <w:rsid w:val="00204320"/>
    <w:rsid w:val="00221E25"/>
    <w:rsid w:val="00231969"/>
    <w:rsid w:val="00266374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37456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85A32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0E49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7F7F1F"/>
    <w:rsid w:val="00892B89"/>
    <w:rsid w:val="008A1B25"/>
    <w:rsid w:val="008A38E7"/>
    <w:rsid w:val="008E65B7"/>
    <w:rsid w:val="00934FCE"/>
    <w:rsid w:val="00952A13"/>
    <w:rsid w:val="00952CDE"/>
    <w:rsid w:val="009E1A4D"/>
    <w:rsid w:val="00A3177B"/>
    <w:rsid w:val="00A46804"/>
    <w:rsid w:val="00A53656"/>
    <w:rsid w:val="00A54F0C"/>
    <w:rsid w:val="00A56446"/>
    <w:rsid w:val="00AA5FF3"/>
    <w:rsid w:val="00AB0850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17196"/>
    <w:rsid w:val="00C239E4"/>
    <w:rsid w:val="00C67808"/>
    <w:rsid w:val="00C80380"/>
    <w:rsid w:val="00C91293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B5EF1"/>
    <w:rsid w:val="00DD085C"/>
    <w:rsid w:val="00DD26E9"/>
    <w:rsid w:val="00DF33AF"/>
    <w:rsid w:val="00E137B9"/>
    <w:rsid w:val="00E63AC8"/>
    <w:rsid w:val="00EB08F5"/>
    <w:rsid w:val="00EE140B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9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63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1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9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1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3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1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7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4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0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7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04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7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2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9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4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4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8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8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9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4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6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6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4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9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0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0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2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9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8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7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0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9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0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05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7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9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2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5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76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1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1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4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2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1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9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9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1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8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0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4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9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9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6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6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7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1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5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5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30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1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1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7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0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2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76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2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6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7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5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1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6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2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1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47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8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1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1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8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1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4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0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7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5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7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7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3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6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2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17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8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4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0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2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6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9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2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9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6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7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13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4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4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5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9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1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6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8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9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9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3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8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0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7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2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64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6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5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5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0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9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8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9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2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0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2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9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5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7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3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8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1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6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8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8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9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3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0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6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3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8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1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66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5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5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5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0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9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6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5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3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5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0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4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6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4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5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9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5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0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6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2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5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6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3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2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9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5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8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54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7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2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2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2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7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2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1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5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2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6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8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3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4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8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7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2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8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sql/t-sql/functions/rand-transact-sql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n-us/sql/t-sql/language-elements/declare-cursor-transact-sql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crodrigues.com/sql-server-generate-random-datetime-within-a-range/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rodrigues.com/sql-server-generate-random-datetime-within-a-range/" TargetMode="External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hyperlink" Target="https://www.techonthenet.com/sql_server/functions/rand.php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www.w3schools.com/sql/func_mysql_rand.asp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6594</Words>
  <Characters>37588</Characters>
  <Application>Microsoft Office Word</Application>
  <DocSecurity>0</DocSecurity>
  <Lines>313</Lines>
  <Paragraphs>88</Paragraphs>
  <ScaleCrop>false</ScaleCrop>
  <Company/>
  <LinksUpToDate>false</LinksUpToDate>
  <CharactersWithSpaces>4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0</cp:revision>
  <dcterms:created xsi:type="dcterms:W3CDTF">2020-06-13T10:05:00Z</dcterms:created>
  <dcterms:modified xsi:type="dcterms:W3CDTF">2022-11-13T18:29:00Z</dcterms:modified>
</cp:coreProperties>
</file>